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E4BF77" w14:textId="77777777" w:rsidR="004D25DC" w:rsidRPr="00C356F7" w:rsidRDefault="004D25DC" w:rsidP="004D25DC">
      <w:pPr>
        <w:rPr>
          <w:rFonts w:asciiTheme="minorHAnsi" w:eastAsia="Calibri" w:hAnsiTheme="minorHAnsi" w:cstheme="minorHAnsi"/>
          <w:szCs w:val="24"/>
        </w:rPr>
      </w:pPr>
    </w:p>
    <w:p w14:paraId="68920DB9" w14:textId="4924E6F9" w:rsidR="004D25DC" w:rsidRPr="00C356F7" w:rsidRDefault="004D25DC" w:rsidP="004D25DC">
      <w:pPr>
        <w:rPr>
          <w:rFonts w:asciiTheme="minorHAnsi" w:eastAsia="Calibri" w:hAnsiTheme="minorHAnsi" w:cstheme="minorHAnsi"/>
          <w:szCs w:val="24"/>
        </w:rPr>
      </w:pPr>
    </w:p>
    <w:p w14:paraId="468E6230" w14:textId="4A60778D" w:rsidR="004D25DC" w:rsidRPr="00066F2F" w:rsidRDefault="7FD5770C" w:rsidP="00D17CC3">
      <w:pPr>
        <w:pStyle w:val="ListParagraph"/>
        <w:rPr>
          <w:rFonts w:asciiTheme="minorHAnsi" w:hAnsiTheme="minorHAnsi" w:cstheme="minorHAnsi"/>
          <w:i/>
          <w:iCs/>
          <w:color w:val="201F1E"/>
          <w:sz w:val="22"/>
          <w:szCs w:val="22"/>
        </w:rPr>
      </w:pPr>
      <w:r w:rsidRPr="11007C4F">
        <w:rPr>
          <w:rFonts w:asciiTheme="minorHAnsi" w:hAnsiTheme="minorHAnsi" w:cstheme="minorBidi"/>
          <w:b/>
          <w:bCs/>
        </w:rPr>
        <w:t>For:  Artistic Excellence (2</w:t>
      </w:r>
      <w:r w:rsidR="002923CB">
        <w:rPr>
          <w:rFonts w:asciiTheme="minorHAnsi" w:hAnsiTheme="minorHAnsi" w:cstheme="minorBidi"/>
          <w:b/>
          <w:bCs/>
        </w:rPr>
        <w:t>0</w:t>
      </w:r>
      <w:r w:rsidRPr="11007C4F">
        <w:rPr>
          <w:rFonts w:asciiTheme="minorHAnsi" w:hAnsiTheme="minorHAnsi" w:cstheme="minorBidi"/>
          <w:b/>
          <w:bCs/>
        </w:rPr>
        <w:t xml:space="preserve"> possible </w:t>
      </w:r>
      <w:r w:rsidR="00221645" w:rsidRPr="11007C4F">
        <w:rPr>
          <w:rFonts w:asciiTheme="minorHAnsi" w:hAnsiTheme="minorHAnsi" w:cstheme="minorBidi"/>
          <w:b/>
          <w:bCs/>
        </w:rPr>
        <w:t xml:space="preserve">points) </w:t>
      </w:r>
      <w:r w:rsidR="00066F2F" w:rsidRPr="00066F2F">
        <w:rPr>
          <w:rFonts w:asciiTheme="minorHAnsi" w:hAnsiTheme="minorHAnsi" w:cstheme="minorHAnsi"/>
        </w:rPr>
        <w:t>Criteria:</w:t>
      </w:r>
      <w:r w:rsidR="00066F2F" w:rsidRPr="00066F2F">
        <w:rPr>
          <w:rFonts w:asciiTheme="minorHAnsi" w:hAnsiTheme="minorHAnsi" w:cstheme="minorHAnsi"/>
          <w:b/>
          <w:bCs/>
        </w:rPr>
        <w:t xml:space="preserve"> </w:t>
      </w:r>
      <w:r w:rsidR="00221645" w:rsidRPr="00066F2F">
        <w:rPr>
          <w:rFonts w:asciiTheme="minorHAnsi" w:hAnsiTheme="minorHAnsi" w:cstheme="minorHAnsi"/>
          <w:i/>
          <w:iCs/>
          <w:color w:val="201F1E"/>
          <w:sz w:val="22"/>
          <w:szCs w:val="22"/>
        </w:rPr>
        <w:t>Quality</w:t>
      </w:r>
      <w:r w:rsidR="004865FA" w:rsidRPr="00066F2F">
        <w:rPr>
          <w:rFonts w:asciiTheme="minorHAnsi" w:hAnsiTheme="minorHAnsi" w:cstheme="minorHAnsi"/>
          <w:i/>
          <w:iCs/>
          <w:color w:val="201F1E"/>
          <w:sz w:val="22"/>
          <w:szCs w:val="22"/>
        </w:rPr>
        <w:t xml:space="preserve"> of arts mission and company programs. What is the organization's portfolio of offerings?</w:t>
      </w:r>
    </w:p>
    <w:p w14:paraId="38C3702A" w14:textId="77777777" w:rsidR="00221645" w:rsidRPr="00C356F7" w:rsidRDefault="00221645" w:rsidP="11007C4F">
      <w:pPr>
        <w:pStyle w:val="ListParagraph"/>
        <w:ind w:left="0"/>
        <w:rPr>
          <w:rFonts w:asciiTheme="minorHAnsi" w:hAnsiTheme="minorHAnsi" w:cstheme="minorBid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28"/>
        <w:gridCol w:w="2328"/>
        <w:gridCol w:w="2328"/>
        <w:gridCol w:w="2328"/>
        <w:gridCol w:w="2328"/>
        <w:gridCol w:w="2328"/>
      </w:tblGrid>
      <w:tr w:rsidR="11007C4F" w14:paraId="1F008E8C" w14:textId="77777777" w:rsidTr="004638A2">
        <w:trPr>
          <w:trHeight w:val="300"/>
          <w:jc w:val="center"/>
        </w:trPr>
        <w:tc>
          <w:tcPr>
            <w:tcW w:w="2328" w:type="dxa"/>
            <w:shd w:val="clear" w:color="auto" w:fill="D9E2F3" w:themeFill="accent1" w:themeFillTint="33"/>
          </w:tcPr>
          <w:p w14:paraId="1F7B6106" w14:textId="77777777" w:rsidR="11007C4F" w:rsidRDefault="11007C4F" w:rsidP="11007C4F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</w:p>
        </w:tc>
        <w:tc>
          <w:tcPr>
            <w:tcW w:w="2328" w:type="dxa"/>
            <w:shd w:val="clear" w:color="auto" w:fill="D9E2F3" w:themeFill="accent1" w:themeFillTint="33"/>
          </w:tcPr>
          <w:p w14:paraId="5F51AA02" w14:textId="77777777" w:rsidR="11007C4F" w:rsidRDefault="11007C4F" w:rsidP="11007C4F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11007C4F">
              <w:rPr>
                <w:rFonts w:asciiTheme="minorHAnsi" w:hAnsiTheme="minorHAnsi" w:cstheme="minorBidi"/>
                <w:b/>
                <w:bCs/>
              </w:rPr>
              <w:t>Poor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01EE5716" w14:textId="77777777" w:rsidR="11007C4F" w:rsidRDefault="11007C4F" w:rsidP="11007C4F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11007C4F">
              <w:rPr>
                <w:rFonts w:asciiTheme="minorHAnsi" w:hAnsiTheme="minorHAnsi" w:cstheme="minorBidi"/>
                <w:b/>
                <w:bCs/>
              </w:rPr>
              <w:t>Fair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0B86C789" w14:textId="77777777" w:rsidR="11007C4F" w:rsidRDefault="11007C4F" w:rsidP="11007C4F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11007C4F">
              <w:rPr>
                <w:rFonts w:asciiTheme="minorHAnsi" w:hAnsiTheme="minorHAnsi" w:cstheme="minorBidi"/>
                <w:b/>
                <w:bCs/>
              </w:rPr>
              <w:t>Average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3C84DBCA" w14:textId="77777777" w:rsidR="11007C4F" w:rsidRDefault="11007C4F" w:rsidP="11007C4F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11007C4F">
              <w:rPr>
                <w:rFonts w:asciiTheme="minorHAnsi" w:hAnsiTheme="minorHAnsi" w:cstheme="minorBidi"/>
                <w:b/>
                <w:bCs/>
              </w:rPr>
              <w:t>Good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433AAA30" w14:textId="77777777" w:rsidR="11007C4F" w:rsidRDefault="11007C4F" w:rsidP="11007C4F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11007C4F">
              <w:rPr>
                <w:rFonts w:asciiTheme="minorHAnsi" w:hAnsiTheme="minorHAnsi" w:cstheme="minorBidi"/>
                <w:b/>
                <w:bCs/>
              </w:rPr>
              <w:t>Excellent</w:t>
            </w:r>
          </w:p>
        </w:tc>
      </w:tr>
      <w:tr w:rsidR="11007C4F" w14:paraId="3022CE9F" w14:textId="77777777" w:rsidTr="004638A2">
        <w:trPr>
          <w:trHeight w:val="300"/>
          <w:jc w:val="center"/>
        </w:trPr>
        <w:tc>
          <w:tcPr>
            <w:tcW w:w="2328" w:type="dxa"/>
            <w:shd w:val="clear" w:color="auto" w:fill="D9E2F3" w:themeFill="accent1" w:themeFillTint="33"/>
          </w:tcPr>
          <w:p w14:paraId="44957E9B" w14:textId="77777777" w:rsidR="11007C4F" w:rsidRDefault="11007C4F" w:rsidP="11007C4F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11007C4F">
              <w:rPr>
                <w:rFonts w:asciiTheme="minorHAnsi" w:hAnsiTheme="minorHAnsi" w:cstheme="minorBidi"/>
                <w:b/>
                <w:bCs/>
              </w:rPr>
              <w:t>0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06972F83" w14:textId="663FF01C" w:rsidR="11007C4F" w:rsidRDefault="11007C4F" w:rsidP="11007C4F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11007C4F">
              <w:rPr>
                <w:rFonts w:asciiTheme="minorHAnsi" w:hAnsiTheme="minorHAnsi" w:cstheme="minorBidi"/>
                <w:b/>
                <w:bCs/>
              </w:rPr>
              <w:t>1-</w:t>
            </w:r>
            <w:r w:rsidR="00E2786F">
              <w:rPr>
                <w:rFonts w:asciiTheme="minorHAnsi" w:hAnsiTheme="minorHAnsi" w:cstheme="minorBidi"/>
                <w:b/>
                <w:bCs/>
              </w:rPr>
              <w:t>5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111BFD00" w14:textId="58A1D4E3" w:rsidR="11007C4F" w:rsidRDefault="00E2786F" w:rsidP="11007C4F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6-10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1501B391" w14:textId="717821AF" w:rsidR="11007C4F" w:rsidRDefault="00E2786F" w:rsidP="11007C4F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11</w:t>
            </w:r>
            <w:r w:rsidR="007768C1">
              <w:rPr>
                <w:rFonts w:asciiTheme="minorHAnsi" w:hAnsiTheme="minorHAnsi" w:cstheme="minorBidi"/>
                <w:b/>
                <w:bCs/>
              </w:rPr>
              <w:t>-15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1600014E" w14:textId="4AA3B759" w:rsidR="11007C4F" w:rsidRDefault="007768C1" w:rsidP="11007C4F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16-20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3D8BB7E2" w14:textId="42530653" w:rsidR="11007C4F" w:rsidRDefault="007768C1" w:rsidP="11007C4F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21-25</w:t>
            </w:r>
          </w:p>
        </w:tc>
      </w:tr>
      <w:tr w:rsidR="11007C4F" w14:paraId="6EA9D1F2" w14:textId="77777777" w:rsidTr="004638A2">
        <w:trPr>
          <w:trHeight w:val="1134"/>
          <w:jc w:val="center"/>
        </w:trPr>
        <w:tc>
          <w:tcPr>
            <w:tcW w:w="2328" w:type="dxa"/>
            <w:shd w:val="clear" w:color="auto" w:fill="auto"/>
          </w:tcPr>
          <w:p w14:paraId="793144F4" w14:textId="77777777" w:rsidR="11007C4F" w:rsidRDefault="000B60BA" w:rsidP="006A3380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do not</w:t>
            </w:r>
            <w:r w:rsidR="006A3380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rovide any required</w:t>
            </w:r>
            <w:r w:rsidR="003F799A" w:rsidRPr="00820EF7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information or respond to the criteria.</w:t>
            </w:r>
          </w:p>
          <w:p w14:paraId="177A065C" w14:textId="77777777" w:rsidR="0018748C" w:rsidRDefault="0018748C" w:rsidP="006A3380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347DE3D4" w14:textId="37AF034D" w:rsidR="0018748C" w:rsidRPr="00820EF7" w:rsidRDefault="0018748C" w:rsidP="006A3380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2328" w:type="dxa"/>
            <w:shd w:val="clear" w:color="auto" w:fill="auto"/>
          </w:tcPr>
          <w:p w14:paraId="782843B9" w14:textId="32AC02D2" w:rsidR="003F799A" w:rsidRPr="00820EF7" w:rsidRDefault="003F799A" w:rsidP="009E447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are not fully formed.</w:t>
            </w:r>
            <w:r w:rsidR="00FD515A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roject is difficult to understand.</w:t>
            </w:r>
          </w:p>
          <w:p w14:paraId="12175505" w14:textId="77777777" w:rsidR="003F799A" w:rsidRPr="00820EF7" w:rsidRDefault="003F799A" w:rsidP="009E447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4090C8A8" w14:textId="4B77E38B" w:rsidR="003F799A" w:rsidRPr="00820EF7" w:rsidRDefault="003F799A" w:rsidP="009E447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only</w:t>
            </w:r>
            <w:r w:rsidR="00FD515A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artially respond to the criteria and</w:t>
            </w:r>
            <w:r w:rsidR="00FD515A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lack detail.</w:t>
            </w:r>
          </w:p>
          <w:p w14:paraId="46B257D5" w14:textId="77777777" w:rsidR="003F799A" w:rsidRPr="00820EF7" w:rsidRDefault="003F799A" w:rsidP="009E447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1888DCA5" w14:textId="549E23FE" w:rsidR="11007C4F" w:rsidRPr="00820EF7" w:rsidRDefault="003F799A" w:rsidP="009E447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Strategies are questionable.</w:t>
            </w:r>
          </w:p>
        </w:tc>
        <w:tc>
          <w:tcPr>
            <w:tcW w:w="2328" w:type="dxa"/>
            <w:shd w:val="clear" w:color="auto" w:fill="auto"/>
          </w:tcPr>
          <w:p w14:paraId="177174C7" w14:textId="09F753FD" w:rsidR="00B87827" w:rsidRPr="00820EF7" w:rsidRDefault="00B87827" w:rsidP="009E447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do address the criteria but lack detail.</w:t>
            </w:r>
          </w:p>
          <w:p w14:paraId="592079B6" w14:textId="77777777" w:rsidR="00B87827" w:rsidRPr="00820EF7" w:rsidRDefault="00B87827" w:rsidP="009E447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4D315DD2" w14:textId="2D2877A3" w:rsidR="00B87827" w:rsidRPr="00820EF7" w:rsidRDefault="00B87827" w:rsidP="009E447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Descriptions are weak and only partially</w:t>
            </w:r>
            <w:r w:rsidR="003A07A7" w:rsidRPr="00820EF7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developed. The project is described, but a full picture is not evident.</w:t>
            </w:r>
          </w:p>
          <w:p w14:paraId="492EC215" w14:textId="77777777" w:rsidR="00B87827" w:rsidRPr="00820EF7" w:rsidRDefault="00B87827" w:rsidP="009E447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3DFE238C" w14:textId="6EBC4EFA" w:rsidR="11007C4F" w:rsidRPr="00820EF7" w:rsidRDefault="00B87827" w:rsidP="009E447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Strategies seem underdeveloped.</w:t>
            </w:r>
          </w:p>
        </w:tc>
        <w:tc>
          <w:tcPr>
            <w:tcW w:w="2328" w:type="dxa"/>
            <w:shd w:val="clear" w:color="auto" w:fill="auto"/>
          </w:tcPr>
          <w:p w14:paraId="73256D5A" w14:textId="307B6A32" w:rsidR="003A07A7" w:rsidRPr="00820EF7" w:rsidRDefault="003A07A7" w:rsidP="009E447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</w:t>
            </w:r>
            <w:r w:rsidR="00FD515A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address the</w:t>
            </w:r>
            <w:r w:rsidR="00FD515A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criteria.</w:t>
            </w:r>
          </w:p>
          <w:p w14:paraId="598D4308" w14:textId="77777777" w:rsidR="003A07A7" w:rsidRPr="00820EF7" w:rsidRDefault="003A07A7" w:rsidP="009E447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3A9DAFD5" w14:textId="71447844" w:rsidR="003A07A7" w:rsidRPr="00820EF7" w:rsidRDefault="003A07A7" w:rsidP="009E447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Descriptions allow panelists to</w:t>
            </w:r>
            <w:r w:rsidR="00FD515A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understand the</w:t>
            </w:r>
            <w:r w:rsidR="00FD515A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roject.</w:t>
            </w:r>
          </w:p>
          <w:p w14:paraId="282F9C46" w14:textId="77777777" w:rsidR="003A07A7" w:rsidRPr="00820EF7" w:rsidRDefault="003A07A7" w:rsidP="009E447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02EF8982" w14:textId="0682D9F1" w:rsidR="11007C4F" w:rsidRPr="00820EF7" w:rsidRDefault="003A07A7" w:rsidP="009E447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Strategies are effective.</w:t>
            </w:r>
          </w:p>
        </w:tc>
        <w:tc>
          <w:tcPr>
            <w:tcW w:w="2328" w:type="dxa"/>
            <w:shd w:val="clear" w:color="auto" w:fill="auto"/>
          </w:tcPr>
          <w:p w14:paraId="7D110519" w14:textId="199F1D94" w:rsidR="007175CC" w:rsidRPr="00820EF7" w:rsidRDefault="007175CC" w:rsidP="009E447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</w:t>
            </w:r>
            <w:r w:rsidR="00FD515A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address the</w:t>
            </w:r>
            <w:r w:rsidR="00FD515A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criteria clearly and</w:t>
            </w:r>
            <w:r w:rsidR="00FD515A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with full</w:t>
            </w:r>
            <w:r w:rsidR="00FD515A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descriptions.</w:t>
            </w:r>
          </w:p>
          <w:p w14:paraId="7018FB79" w14:textId="77777777" w:rsidR="007175CC" w:rsidRPr="00820EF7" w:rsidRDefault="007175CC" w:rsidP="009E447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6A1697F4" w14:textId="5837E766" w:rsidR="007175CC" w:rsidRPr="00820EF7" w:rsidRDefault="007175CC" w:rsidP="009E447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The flow of the</w:t>
            </w:r>
            <w:r w:rsidR="00FD515A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roject is clear.</w:t>
            </w:r>
          </w:p>
          <w:p w14:paraId="4CD65506" w14:textId="77777777" w:rsidR="007175CC" w:rsidRPr="00820EF7" w:rsidRDefault="007175CC" w:rsidP="009E447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792DB5FE" w14:textId="6E95EB97" w:rsidR="007175CC" w:rsidRPr="00820EF7" w:rsidRDefault="007175CC" w:rsidP="009E447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Strategies are strong and solid.</w:t>
            </w:r>
          </w:p>
          <w:p w14:paraId="15C24C4E" w14:textId="77777777" w:rsidR="007175CC" w:rsidRPr="00820EF7" w:rsidRDefault="007175CC" w:rsidP="009E447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179482FE" w14:textId="7A0F2EC3" w:rsidR="11007C4F" w:rsidRPr="00820EF7" w:rsidRDefault="007175CC" w:rsidP="00FD515A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</w:t>
            </w:r>
            <w:r w:rsidR="00FD515A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demonstrate a</w:t>
            </w:r>
            <w:r w:rsidR="00FD515A"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well-</w:t>
            </w:r>
            <w:r w:rsidR="00ED791E" w:rsidRPr="00820EF7">
              <w:rPr>
                <w:rFonts w:asciiTheme="minorHAnsi" w:hAnsiTheme="minorHAnsi" w:cstheme="minorHAnsi"/>
              </w:rPr>
              <w:t>thought-out</w:t>
            </w:r>
            <w:r w:rsidRPr="00820EF7">
              <w:rPr>
                <w:rFonts w:asciiTheme="minorHAnsi" w:hAnsiTheme="minorHAnsi" w:cstheme="minorHAnsi"/>
              </w:rPr>
              <w:t xml:space="preserve"> project.</w:t>
            </w:r>
          </w:p>
        </w:tc>
        <w:tc>
          <w:tcPr>
            <w:tcW w:w="2328" w:type="dxa"/>
            <w:shd w:val="clear" w:color="auto" w:fill="auto"/>
          </w:tcPr>
          <w:p w14:paraId="7D4B3C59" w14:textId="77777777" w:rsidR="11007C4F" w:rsidRPr="00820EF7" w:rsidRDefault="11007C4F" w:rsidP="009E447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are fully developed, providing information and details directly addressing the criteria.</w:t>
            </w:r>
          </w:p>
          <w:p w14:paraId="75256056" w14:textId="77777777" w:rsidR="11007C4F" w:rsidRPr="00820EF7" w:rsidRDefault="11007C4F" w:rsidP="009E447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6F64BF06" w14:textId="77777777" w:rsidR="11007C4F" w:rsidRPr="00820EF7" w:rsidRDefault="11007C4F" w:rsidP="009E447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The process is described very clearly and exceeds expectations.</w:t>
            </w:r>
          </w:p>
          <w:p w14:paraId="3106E540" w14:textId="77777777" w:rsidR="11007C4F" w:rsidRPr="00820EF7" w:rsidRDefault="11007C4F" w:rsidP="009E447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00A25DC5" w14:textId="77777777" w:rsidR="11007C4F" w:rsidRPr="00820EF7" w:rsidRDefault="11007C4F" w:rsidP="009E447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Strategies and choices are exemplary, demonstrating excellent planning and leadership.</w:t>
            </w:r>
          </w:p>
        </w:tc>
      </w:tr>
    </w:tbl>
    <w:p w14:paraId="0ECB9D3B" w14:textId="14F526EC" w:rsidR="004D25DC" w:rsidRPr="00C356F7" w:rsidRDefault="004D25DC" w:rsidP="11007C4F">
      <w:pPr>
        <w:pStyle w:val="ListParagraph"/>
        <w:ind w:left="0"/>
        <w:rPr>
          <w:rFonts w:asciiTheme="minorHAnsi" w:hAnsiTheme="minorHAnsi" w:cstheme="minorBidi"/>
          <w:b/>
          <w:bCs/>
        </w:rPr>
      </w:pPr>
    </w:p>
    <w:p w14:paraId="21B16288" w14:textId="56165A88" w:rsidR="004D25DC" w:rsidRPr="00C356F7" w:rsidRDefault="004D25DC" w:rsidP="11007C4F">
      <w:pPr>
        <w:pStyle w:val="ListParagraph"/>
        <w:ind w:left="0"/>
        <w:rPr>
          <w:rFonts w:asciiTheme="minorHAnsi" w:hAnsiTheme="minorHAnsi" w:cstheme="minorBidi"/>
          <w:b/>
          <w:bCs/>
        </w:rPr>
      </w:pPr>
    </w:p>
    <w:p w14:paraId="294871F3" w14:textId="77777777" w:rsidR="00381C37" w:rsidRDefault="00381C37">
      <w:pPr>
        <w:spacing w:after="160" w:line="259" w:lineRule="auto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br w:type="page"/>
      </w:r>
    </w:p>
    <w:p w14:paraId="0FF8A60E" w14:textId="77777777" w:rsidR="004D5AA8" w:rsidRPr="00C356F7" w:rsidRDefault="004D5AA8" w:rsidP="004D5AA8">
      <w:pPr>
        <w:rPr>
          <w:rFonts w:asciiTheme="minorHAnsi" w:eastAsia="Calibri" w:hAnsiTheme="minorHAnsi" w:cstheme="minorHAnsi"/>
          <w:szCs w:val="24"/>
        </w:rPr>
      </w:pPr>
    </w:p>
    <w:p w14:paraId="5107146B" w14:textId="77777777" w:rsidR="004D5AA8" w:rsidRPr="00C356F7" w:rsidRDefault="004D5AA8" w:rsidP="004D5AA8">
      <w:pPr>
        <w:rPr>
          <w:rFonts w:asciiTheme="minorHAnsi" w:eastAsia="Calibri" w:hAnsiTheme="minorHAnsi" w:cstheme="minorHAnsi"/>
          <w:szCs w:val="24"/>
        </w:rPr>
      </w:pPr>
    </w:p>
    <w:p w14:paraId="2BBA917F" w14:textId="61619613" w:rsidR="00032797" w:rsidRPr="00032797" w:rsidRDefault="69FD107F" w:rsidP="00D17CC3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color w:val="201F1E"/>
          <w:sz w:val="22"/>
          <w:szCs w:val="22"/>
        </w:rPr>
      </w:pPr>
      <w:r w:rsidRPr="11007C4F">
        <w:rPr>
          <w:rFonts w:asciiTheme="minorHAnsi" w:hAnsiTheme="minorHAnsi" w:cstheme="minorBidi"/>
          <w:b/>
          <w:bCs/>
        </w:rPr>
        <w:t>For:</w:t>
      </w:r>
      <w:r w:rsidR="7FD5770C" w:rsidRPr="11007C4F">
        <w:rPr>
          <w:rFonts w:asciiTheme="minorHAnsi" w:hAnsiTheme="minorHAnsi" w:cstheme="minorBidi"/>
          <w:b/>
          <w:bCs/>
        </w:rPr>
        <w:t xml:space="preserve"> Project’s Artistic Merit (</w:t>
      </w:r>
      <w:r w:rsidR="00BF726B">
        <w:rPr>
          <w:rFonts w:asciiTheme="minorHAnsi" w:hAnsiTheme="minorHAnsi" w:cstheme="minorBidi"/>
          <w:b/>
          <w:bCs/>
        </w:rPr>
        <w:t>2</w:t>
      </w:r>
      <w:r w:rsidR="0054269A">
        <w:rPr>
          <w:rFonts w:asciiTheme="minorHAnsi" w:hAnsiTheme="minorHAnsi" w:cstheme="minorBidi"/>
          <w:b/>
          <w:bCs/>
        </w:rPr>
        <w:t>0</w:t>
      </w:r>
      <w:r w:rsidR="7FD5770C" w:rsidRPr="11007C4F">
        <w:rPr>
          <w:rFonts w:asciiTheme="minorHAnsi" w:hAnsiTheme="minorHAnsi" w:cstheme="minorBidi"/>
          <w:b/>
          <w:bCs/>
        </w:rPr>
        <w:t xml:space="preserve"> possible points)</w:t>
      </w:r>
      <w:r w:rsidR="00BF726B">
        <w:rPr>
          <w:rFonts w:asciiTheme="minorHAnsi" w:hAnsiTheme="minorHAnsi" w:cstheme="minorBidi"/>
          <w:b/>
          <w:bCs/>
        </w:rPr>
        <w:t xml:space="preserve"> </w:t>
      </w:r>
      <w:r w:rsidR="00032797">
        <w:rPr>
          <w:rFonts w:asciiTheme="minorHAnsi" w:hAnsiTheme="minorHAnsi" w:cstheme="minorBidi"/>
          <w:b/>
          <w:bCs/>
        </w:rPr>
        <w:t>–</w:t>
      </w:r>
      <w:r w:rsidR="00BF726B">
        <w:rPr>
          <w:rFonts w:asciiTheme="minorHAnsi" w:hAnsiTheme="minorHAnsi" w:cstheme="minorBidi"/>
          <w:b/>
          <w:bCs/>
        </w:rPr>
        <w:t xml:space="preserve"> </w:t>
      </w:r>
      <w:r w:rsidR="00032797" w:rsidRPr="00032797">
        <w:rPr>
          <w:rFonts w:asciiTheme="minorHAnsi" w:hAnsiTheme="minorHAnsi" w:cstheme="minorHAnsi"/>
          <w:sz w:val="22"/>
          <w:szCs w:val="22"/>
        </w:rPr>
        <w:t>Criteria:</w:t>
      </w:r>
      <w:r w:rsidR="00032797" w:rsidRPr="0003279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32797" w:rsidRPr="00032797">
        <w:rPr>
          <w:rFonts w:asciiTheme="minorHAnsi" w:hAnsiTheme="minorHAnsi" w:cstheme="minorHAnsi"/>
          <w:i/>
          <w:iCs/>
          <w:color w:val="201F1E"/>
          <w:sz w:val="22"/>
          <w:szCs w:val="22"/>
        </w:rPr>
        <w:t>Quality of project - and degree to which these funds will support the success of the project. Is the program well planned and supports the organization’s artistic or cultural goals?</w:t>
      </w:r>
    </w:p>
    <w:p w14:paraId="104CA729" w14:textId="2F6C8862" w:rsidR="00250F66" w:rsidRPr="00C356F7" w:rsidRDefault="00250F66" w:rsidP="00250F66">
      <w:pPr>
        <w:pStyle w:val="ListParagraph"/>
        <w:ind w:left="0"/>
        <w:rPr>
          <w:rFonts w:asciiTheme="minorHAnsi" w:hAnsiTheme="minorHAnsi" w:cstheme="minorBidi"/>
          <w:b/>
          <w:bCs/>
        </w:rPr>
      </w:pPr>
    </w:p>
    <w:tbl>
      <w:tblPr>
        <w:tblW w:w="139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28"/>
        <w:gridCol w:w="2328"/>
        <w:gridCol w:w="2328"/>
        <w:gridCol w:w="2328"/>
        <w:gridCol w:w="2328"/>
        <w:gridCol w:w="2328"/>
      </w:tblGrid>
      <w:tr w:rsidR="00250F66" w:rsidRPr="00C356F7" w14:paraId="75B51EBF" w14:textId="77777777" w:rsidTr="004638A2">
        <w:trPr>
          <w:trHeight w:val="300"/>
          <w:jc w:val="center"/>
        </w:trPr>
        <w:tc>
          <w:tcPr>
            <w:tcW w:w="2328" w:type="dxa"/>
            <w:shd w:val="clear" w:color="auto" w:fill="D9E2F3" w:themeFill="accent1" w:themeFillTint="33"/>
          </w:tcPr>
          <w:p w14:paraId="3749A40A" w14:textId="77777777" w:rsidR="00250F66" w:rsidRPr="00C356F7" w:rsidRDefault="00250F66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2328" w:type="dxa"/>
            <w:shd w:val="clear" w:color="auto" w:fill="D9E2F3" w:themeFill="accent1" w:themeFillTint="33"/>
          </w:tcPr>
          <w:p w14:paraId="1F26E349" w14:textId="77777777" w:rsidR="00250F66" w:rsidRPr="00C356F7" w:rsidRDefault="00250F66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C356F7">
              <w:rPr>
                <w:rFonts w:asciiTheme="minorHAnsi" w:hAnsiTheme="minorHAnsi" w:cstheme="minorHAnsi"/>
                <w:b/>
                <w:szCs w:val="24"/>
              </w:rPr>
              <w:t>Poor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31EA1E38" w14:textId="77777777" w:rsidR="00250F66" w:rsidRPr="00C356F7" w:rsidRDefault="00250F66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C356F7">
              <w:rPr>
                <w:rFonts w:asciiTheme="minorHAnsi" w:hAnsiTheme="minorHAnsi" w:cstheme="minorHAnsi"/>
                <w:b/>
                <w:szCs w:val="24"/>
              </w:rPr>
              <w:t>Fair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7D9614BE" w14:textId="77777777" w:rsidR="00250F66" w:rsidRPr="00C356F7" w:rsidRDefault="00250F66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C356F7">
              <w:rPr>
                <w:rFonts w:asciiTheme="minorHAnsi" w:hAnsiTheme="minorHAnsi" w:cstheme="minorHAnsi"/>
                <w:b/>
                <w:szCs w:val="24"/>
              </w:rPr>
              <w:t>Average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01A6CB64" w14:textId="77777777" w:rsidR="00250F66" w:rsidRPr="00C356F7" w:rsidRDefault="00250F66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C356F7">
              <w:rPr>
                <w:rFonts w:asciiTheme="minorHAnsi" w:hAnsiTheme="minorHAnsi" w:cstheme="minorHAnsi"/>
                <w:b/>
                <w:szCs w:val="24"/>
              </w:rPr>
              <w:t>Good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76D5734C" w14:textId="77777777" w:rsidR="00250F66" w:rsidRPr="00C356F7" w:rsidRDefault="00250F66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C356F7">
              <w:rPr>
                <w:rFonts w:asciiTheme="minorHAnsi" w:hAnsiTheme="minorHAnsi" w:cstheme="minorHAnsi"/>
                <w:b/>
                <w:szCs w:val="24"/>
              </w:rPr>
              <w:t>Excellent</w:t>
            </w:r>
          </w:p>
        </w:tc>
      </w:tr>
      <w:tr w:rsidR="00250F66" w:rsidRPr="00C356F7" w14:paraId="2E4F646F" w14:textId="77777777" w:rsidTr="004638A2">
        <w:trPr>
          <w:trHeight w:val="300"/>
          <w:jc w:val="center"/>
        </w:trPr>
        <w:tc>
          <w:tcPr>
            <w:tcW w:w="2328" w:type="dxa"/>
            <w:shd w:val="clear" w:color="auto" w:fill="D9E2F3" w:themeFill="accent1" w:themeFillTint="33"/>
          </w:tcPr>
          <w:p w14:paraId="40697F98" w14:textId="77777777" w:rsidR="00250F66" w:rsidRPr="00C356F7" w:rsidRDefault="00250F66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C356F7">
              <w:rPr>
                <w:rFonts w:asciiTheme="minorHAnsi" w:hAnsiTheme="minorHAnsi" w:cstheme="minorHAnsi"/>
                <w:b/>
                <w:szCs w:val="24"/>
              </w:rPr>
              <w:t>0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2A50CDF3" w14:textId="0C888071" w:rsidR="00250F66" w:rsidRPr="00C356F7" w:rsidRDefault="00250F66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11007C4F">
              <w:rPr>
                <w:rFonts w:asciiTheme="minorHAnsi" w:hAnsiTheme="minorHAnsi" w:cstheme="minorBidi"/>
                <w:b/>
                <w:bCs/>
              </w:rPr>
              <w:t>1-</w:t>
            </w:r>
            <w:r w:rsidR="007768C1">
              <w:rPr>
                <w:rFonts w:asciiTheme="minorHAnsi" w:hAnsiTheme="minorHAnsi" w:cstheme="minorBidi"/>
                <w:b/>
                <w:bCs/>
              </w:rPr>
              <w:t>5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78F9B40C" w14:textId="32E97633" w:rsidR="00250F66" w:rsidRPr="00C356F7" w:rsidRDefault="007768C1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6-10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1E7D2939" w14:textId="3A89F3E8" w:rsidR="00250F66" w:rsidRPr="00C356F7" w:rsidRDefault="0099052E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11-15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42A322BC" w14:textId="75984ABE" w:rsidR="00250F66" w:rsidRPr="00C356F7" w:rsidRDefault="0099052E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16-20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07785487" w14:textId="0C7006FE" w:rsidR="00250F66" w:rsidRPr="00C356F7" w:rsidRDefault="0099052E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21-25</w:t>
            </w:r>
          </w:p>
        </w:tc>
      </w:tr>
      <w:tr w:rsidR="00250F66" w:rsidRPr="00C356F7" w14:paraId="08541577" w14:textId="77777777" w:rsidTr="004638A2">
        <w:trPr>
          <w:trHeight w:val="1134"/>
          <w:jc w:val="center"/>
        </w:trPr>
        <w:tc>
          <w:tcPr>
            <w:tcW w:w="2328" w:type="dxa"/>
            <w:shd w:val="clear" w:color="auto" w:fill="auto"/>
          </w:tcPr>
          <w:p w14:paraId="36CCC24D" w14:textId="77777777" w:rsidR="00250F66" w:rsidRPr="000B60BA" w:rsidRDefault="00250F66">
            <w:pPr>
              <w:rPr>
                <w:rFonts w:asciiTheme="minorHAnsi" w:hAnsiTheme="minorHAnsi" w:cstheme="minorBidi"/>
              </w:rPr>
            </w:pPr>
            <w:r w:rsidRPr="000B60BA">
              <w:rPr>
                <w:rFonts w:asciiTheme="minorHAnsi" w:hAnsiTheme="minorHAnsi" w:cstheme="minorBidi"/>
              </w:rPr>
              <w:t>Responses do not</w:t>
            </w:r>
          </w:p>
          <w:p w14:paraId="6846E4DA" w14:textId="77777777" w:rsidR="00250F66" w:rsidRPr="00C356F7" w:rsidRDefault="00250F66">
            <w:pPr>
              <w:rPr>
                <w:rFonts w:asciiTheme="minorHAnsi" w:hAnsiTheme="minorHAnsi" w:cstheme="minorHAnsi"/>
                <w:szCs w:val="24"/>
              </w:rPr>
            </w:pPr>
            <w:r w:rsidRPr="000B60BA">
              <w:rPr>
                <w:rFonts w:asciiTheme="minorHAnsi" w:hAnsiTheme="minorHAnsi" w:cstheme="minorBidi"/>
              </w:rPr>
              <w:t>provide any required</w:t>
            </w:r>
            <w:r>
              <w:rPr>
                <w:rFonts w:asciiTheme="minorHAnsi" w:hAnsiTheme="minorHAnsi" w:cstheme="minorBidi"/>
              </w:rPr>
              <w:t xml:space="preserve"> </w:t>
            </w:r>
            <w:r w:rsidRPr="000B60BA">
              <w:rPr>
                <w:rFonts w:asciiTheme="minorHAnsi" w:hAnsiTheme="minorHAnsi" w:cstheme="minorBidi"/>
              </w:rPr>
              <w:t>information or respond to</w:t>
            </w:r>
            <w:r>
              <w:rPr>
                <w:rFonts w:asciiTheme="minorHAnsi" w:hAnsiTheme="minorHAnsi" w:cstheme="minorBidi"/>
              </w:rPr>
              <w:t xml:space="preserve"> </w:t>
            </w:r>
            <w:r w:rsidRPr="000B60BA">
              <w:rPr>
                <w:rFonts w:asciiTheme="minorHAnsi" w:hAnsiTheme="minorHAnsi" w:cstheme="minorBidi"/>
              </w:rPr>
              <w:t>the criteria.</w:t>
            </w:r>
          </w:p>
        </w:tc>
        <w:tc>
          <w:tcPr>
            <w:tcW w:w="2328" w:type="dxa"/>
            <w:shd w:val="clear" w:color="auto" w:fill="auto"/>
          </w:tcPr>
          <w:p w14:paraId="7ACCA764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are not fully formed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roject is difficult to understand.</w:t>
            </w:r>
          </w:p>
          <w:p w14:paraId="183EAD27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37857488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only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artially respond to the criteria and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lack detail.</w:t>
            </w:r>
          </w:p>
          <w:p w14:paraId="15D44433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00126B85" w14:textId="0B491440" w:rsidR="00250F66" w:rsidRPr="00C356F7" w:rsidRDefault="00ED791E" w:rsidP="00ED791E">
            <w:pPr>
              <w:rPr>
                <w:rFonts w:asciiTheme="minorHAnsi" w:hAnsiTheme="minorHAnsi" w:cstheme="minorHAnsi"/>
                <w:szCs w:val="24"/>
              </w:rPr>
            </w:pPr>
            <w:r w:rsidRPr="00820EF7">
              <w:rPr>
                <w:rFonts w:asciiTheme="minorHAnsi" w:hAnsiTheme="minorHAnsi" w:cstheme="minorHAnsi"/>
              </w:rPr>
              <w:t>Strategies are questionable.</w:t>
            </w:r>
          </w:p>
        </w:tc>
        <w:tc>
          <w:tcPr>
            <w:tcW w:w="2328" w:type="dxa"/>
            <w:shd w:val="clear" w:color="auto" w:fill="auto"/>
          </w:tcPr>
          <w:p w14:paraId="49ADD063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do address the criteria but lack detail.</w:t>
            </w:r>
          </w:p>
          <w:p w14:paraId="2C203E75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6C08D5D5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Descriptions are weak and only partially developed. The project is described, but a full picture is not evident.</w:t>
            </w:r>
          </w:p>
          <w:p w14:paraId="2A004996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138BB661" w14:textId="6813C70C" w:rsidR="00250F66" w:rsidRPr="00C356F7" w:rsidRDefault="00ED791E" w:rsidP="00ED791E">
            <w:pPr>
              <w:rPr>
                <w:rFonts w:asciiTheme="minorHAnsi" w:hAnsiTheme="minorHAnsi" w:cstheme="minorHAnsi"/>
                <w:szCs w:val="24"/>
              </w:rPr>
            </w:pPr>
            <w:r w:rsidRPr="00820EF7">
              <w:rPr>
                <w:rFonts w:asciiTheme="minorHAnsi" w:hAnsiTheme="minorHAnsi" w:cstheme="minorHAnsi"/>
              </w:rPr>
              <w:t>Strategies seem underdeveloped.</w:t>
            </w:r>
          </w:p>
        </w:tc>
        <w:tc>
          <w:tcPr>
            <w:tcW w:w="2328" w:type="dxa"/>
            <w:shd w:val="clear" w:color="auto" w:fill="auto"/>
          </w:tcPr>
          <w:p w14:paraId="3BFEEE94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address th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criteria.</w:t>
            </w:r>
          </w:p>
          <w:p w14:paraId="3E136E05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0A708FE2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Descriptions allow panelists to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understand th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roject.</w:t>
            </w:r>
          </w:p>
          <w:p w14:paraId="1B4C9151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0543DA35" w14:textId="636F9D73" w:rsidR="00250F66" w:rsidRPr="00C356F7" w:rsidRDefault="00ED791E" w:rsidP="00ED791E">
            <w:pPr>
              <w:rPr>
                <w:rFonts w:asciiTheme="minorHAnsi" w:hAnsiTheme="minorHAnsi" w:cstheme="minorHAnsi"/>
                <w:szCs w:val="24"/>
              </w:rPr>
            </w:pPr>
            <w:r w:rsidRPr="00820EF7">
              <w:rPr>
                <w:rFonts w:asciiTheme="minorHAnsi" w:hAnsiTheme="minorHAnsi" w:cstheme="minorHAnsi"/>
              </w:rPr>
              <w:t>Strategies are effective.</w:t>
            </w:r>
          </w:p>
        </w:tc>
        <w:tc>
          <w:tcPr>
            <w:tcW w:w="2328" w:type="dxa"/>
            <w:shd w:val="clear" w:color="auto" w:fill="auto"/>
          </w:tcPr>
          <w:p w14:paraId="3183F49D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address th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criteria clearly and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with full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descriptions.</w:t>
            </w:r>
          </w:p>
          <w:p w14:paraId="2E4BEBB3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319E0280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The flow of th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roject is clear.</w:t>
            </w:r>
          </w:p>
          <w:p w14:paraId="15D2C57D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51EF0FD8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Strategies are strong and solid.</w:t>
            </w:r>
          </w:p>
          <w:p w14:paraId="5B3FBD97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63A0ADD8" w14:textId="752B2DBA" w:rsidR="00250F66" w:rsidRPr="00C356F7" w:rsidRDefault="00ED791E" w:rsidP="00ED791E">
            <w:pPr>
              <w:rPr>
                <w:rFonts w:asciiTheme="minorHAnsi" w:hAnsiTheme="minorHAnsi" w:cstheme="minorHAnsi"/>
                <w:szCs w:val="24"/>
              </w:rPr>
            </w:pPr>
            <w:r w:rsidRPr="00820EF7">
              <w:rPr>
                <w:rFonts w:asciiTheme="minorHAnsi" w:hAnsiTheme="minorHAnsi" w:cstheme="minorHAnsi"/>
              </w:rPr>
              <w:t>Response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demonstrate a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well-thought-out project.</w:t>
            </w:r>
          </w:p>
        </w:tc>
        <w:tc>
          <w:tcPr>
            <w:tcW w:w="2328" w:type="dxa"/>
            <w:shd w:val="clear" w:color="auto" w:fill="auto"/>
          </w:tcPr>
          <w:p w14:paraId="296C9FDC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are fully developed, providing information and details directly addressing the criteria.</w:t>
            </w:r>
          </w:p>
          <w:p w14:paraId="473D7584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1BD22471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The process is described very clearly and exceeds expectations.</w:t>
            </w:r>
          </w:p>
          <w:p w14:paraId="67CCD492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3E421608" w14:textId="3803D6DB" w:rsidR="00250F66" w:rsidRPr="00C356F7" w:rsidRDefault="00ED791E" w:rsidP="00ED791E">
            <w:pPr>
              <w:rPr>
                <w:rFonts w:asciiTheme="minorHAnsi" w:hAnsiTheme="minorHAnsi" w:cstheme="minorHAnsi"/>
                <w:szCs w:val="24"/>
              </w:rPr>
            </w:pPr>
            <w:r w:rsidRPr="00820EF7">
              <w:rPr>
                <w:rFonts w:asciiTheme="minorHAnsi" w:hAnsiTheme="minorHAnsi" w:cstheme="minorHAnsi"/>
              </w:rPr>
              <w:t>Strategies and choices are exemplary, demonstrating excellent planning and leadership.</w:t>
            </w:r>
          </w:p>
        </w:tc>
      </w:tr>
    </w:tbl>
    <w:p w14:paraId="67B57CA0" w14:textId="77777777" w:rsidR="00250F66" w:rsidRPr="00C356F7" w:rsidRDefault="00250F66" w:rsidP="00250F66">
      <w:pPr>
        <w:pStyle w:val="ListParagraph"/>
        <w:ind w:left="0"/>
        <w:rPr>
          <w:rFonts w:asciiTheme="minorHAnsi" w:hAnsiTheme="minorHAnsi" w:cstheme="minorBidi"/>
          <w:b/>
          <w:bCs/>
        </w:rPr>
      </w:pPr>
    </w:p>
    <w:p w14:paraId="2156095A" w14:textId="387AF0D3" w:rsidR="004D25DC" w:rsidRPr="00C356F7" w:rsidRDefault="004D25DC" w:rsidP="11007C4F">
      <w:pPr>
        <w:pStyle w:val="ListParagraph"/>
        <w:ind w:left="0"/>
        <w:rPr>
          <w:rFonts w:asciiTheme="minorHAnsi" w:hAnsiTheme="minorHAnsi" w:cstheme="minorBidi"/>
          <w:snapToGrid w:val="0"/>
        </w:rPr>
      </w:pPr>
    </w:p>
    <w:p w14:paraId="1588BF8E" w14:textId="77777777" w:rsidR="004D5AA8" w:rsidRDefault="004D5AA8">
      <w:pPr>
        <w:spacing w:after="160" w:line="259" w:lineRule="auto"/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br w:type="page"/>
      </w:r>
    </w:p>
    <w:p w14:paraId="3FB7CACA" w14:textId="77777777" w:rsidR="00085A06" w:rsidRPr="00C356F7" w:rsidRDefault="00085A06" w:rsidP="00085A06">
      <w:pPr>
        <w:rPr>
          <w:rFonts w:asciiTheme="minorHAnsi" w:eastAsia="Calibri" w:hAnsiTheme="minorHAnsi" w:cstheme="minorHAnsi"/>
          <w:szCs w:val="24"/>
        </w:rPr>
      </w:pPr>
    </w:p>
    <w:p w14:paraId="08EB71CA" w14:textId="77777777" w:rsidR="00085A06" w:rsidRPr="00C356F7" w:rsidRDefault="00085A06" w:rsidP="00085A06">
      <w:pPr>
        <w:rPr>
          <w:rFonts w:asciiTheme="minorHAnsi" w:eastAsia="Calibri" w:hAnsiTheme="minorHAnsi" w:cstheme="minorHAnsi"/>
          <w:szCs w:val="24"/>
        </w:rPr>
      </w:pPr>
    </w:p>
    <w:p w14:paraId="27703861" w14:textId="08703BDF" w:rsidR="00D17CC3" w:rsidRPr="00D17CC3" w:rsidRDefault="004D25DC" w:rsidP="00D17CC3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color w:val="201F1E"/>
          <w:sz w:val="22"/>
          <w:szCs w:val="22"/>
        </w:rPr>
      </w:pPr>
      <w:r w:rsidRPr="00A86EAE">
        <w:rPr>
          <w:rFonts w:asciiTheme="minorHAnsi" w:hAnsiTheme="minorHAnsi" w:cstheme="minorHAnsi"/>
          <w:b/>
        </w:rPr>
        <w:t xml:space="preserve">For:  </w:t>
      </w:r>
      <w:r>
        <w:rPr>
          <w:rFonts w:asciiTheme="minorHAnsi" w:hAnsiTheme="minorHAnsi" w:cstheme="minorHAnsi"/>
          <w:b/>
        </w:rPr>
        <w:t xml:space="preserve">Audience Development/Community Involvement </w:t>
      </w:r>
      <w:r w:rsidR="00885C0A">
        <w:rPr>
          <w:rFonts w:asciiTheme="minorHAnsi" w:hAnsiTheme="minorHAnsi" w:cstheme="minorHAnsi"/>
          <w:b/>
        </w:rPr>
        <w:t>(</w:t>
      </w:r>
      <w:r w:rsidR="00465677">
        <w:rPr>
          <w:rFonts w:asciiTheme="minorHAnsi" w:hAnsiTheme="minorHAnsi" w:cstheme="minorHAnsi"/>
          <w:b/>
        </w:rPr>
        <w:t>3</w:t>
      </w:r>
      <w:r>
        <w:rPr>
          <w:rFonts w:asciiTheme="minorHAnsi" w:hAnsiTheme="minorHAnsi" w:cstheme="minorHAnsi"/>
          <w:b/>
        </w:rPr>
        <w:t>0 possible points</w:t>
      </w:r>
      <w:r w:rsidR="00885C0A">
        <w:rPr>
          <w:rFonts w:asciiTheme="minorHAnsi" w:hAnsiTheme="minorHAnsi" w:cstheme="minorHAnsi"/>
          <w:b/>
        </w:rPr>
        <w:t>)</w:t>
      </w:r>
      <w:r>
        <w:rPr>
          <w:rFonts w:asciiTheme="minorHAnsi" w:hAnsiTheme="minorHAnsi" w:cstheme="minorHAnsi"/>
          <w:b/>
        </w:rPr>
        <w:t xml:space="preserve"> </w:t>
      </w:r>
      <w:r w:rsidR="00D17CC3" w:rsidRPr="00D17CC3">
        <w:rPr>
          <w:rFonts w:asciiTheme="minorHAnsi" w:hAnsiTheme="minorHAnsi" w:cstheme="minorHAnsi"/>
          <w:bCs/>
          <w:sz w:val="22"/>
          <w:szCs w:val="22"/>
        </w:rPr>
        <w:t>Criteria:</w:t>
      </w:r>
      <w:r w:rsidR="00D17CC3" w:rsidRPr="00D17CC3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D17CC3" w:rsidRPr="00D17CC3">
        <w:rPr>
          <w:rFonts w:asciiTheme="minorHAnsi" w:hAnsiTheme="minorHAnsi" w:cstheme="minorHAnsi"/>
          <w:i/>
          <w:iCs/>
          <w:color w:val="201F1E"/>
          <w:sz w:val="22"/>
          <w:szCs w:val="22"/>
        </w:rPr>
        <w:t>Degree of audience development efforts. For example: how do you engage the disability community? How do you know if the program or project is needed in your community? Is there evidence to support the accessibility need?</w:t>
      </w:r>
    </w:p>
    <w:p w14:paraId="3EED4382" w14:textId="172FB995" w:rsidR="004D25DC" w:rsidRPr="00930427" w:rsidRDefault="004D25DC" w:rsidP="004D25DC">
      <w:pPr>
        <w:rPr>
          <w:rFonts w:asciiTheme="minorHAnsi" w:hAnsiTheme="minorHAnsi" w:cstheme="minorHAnsi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28"/>
        <w:gridCol w:w="2328"/>
        <w:gridCol w:w="2328"/>
        <w:gridCol w:w="2328"/>
        <w:gridCol w:w="2328"/>
        <w:gridCol w:w="2328"/>
      </w:tblGrid>
      <w:tr w:rsidR="00CF65E0" w14:paraId="5C01304B" w14:textId="77777777">
        <w:trPr>
          <w:trHeight w:val="300"/>
          <w:jc w:val="center"/>
        </w:trPr>
        <w:tc>
          <w:tcPr>
            <w:tcW w:w="2328" w:type="dxa"/>
            <w:shd w:val="clear" w:color="auto" w:fill="D9E2F3" w:themeFill="accent1" w:themeFillTint="33"/>
          </w:tcPr>
          <w:p w14:paraId="3BA333C8" w14:textId="77777777" w:rsidR="00CF65E0" w:rsidRDefault="00CF65E0" w:rsidP="00CF65E0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</w:p>
        </w:tc>
        <w:tc>
          <w:tcPr>
            <w:tcW w:w="2328" w:type="dxa"/>
            <w:shd w:val="clear" w:color="auto" w:fill="D9E2F3" w:themeFill="accent1" w:themeFillTint="33"/>
          </w:tcPr>
          <w:p w14:paraId="7F066422" w14:textId="518D87D2" w:rsidR="00CF65E0" w:rsidRDefault="00CF65E0" w:rsidP="00CF65E0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11007C4F">
              <w:rPr>
                <w:rFonts w:asciiTheme="minorHAnsi" w:hAnsiTheme="minorHAnsi" w:cstheme="minorBidi"/>
                <w:b/>
                <w:bCs/>
              </w:rPr>
              <w:t>Poor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333C5C72" w14:textId="4F4F080F" w:rsidR="00CF65E0" w:rsidRDefault="00CF65E0" w:rsidP="00CF65E0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11007C4F">
              <w:rPr>
                <w:rFonts w:asciiTheme="minorHAnsi" w:hAnsiTheme="minorHAnsi" w:cstheme="minorBidi"/>
                <w:b/>
                <w:bCs/>
              </w:rPr>
              <w:t>Fair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2DB35110" w14:textId="46A07EA1" w:rsidR="00CF65E0" w:rsidRDefault="00CF65E0" w:rsidP="00CF65E0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11007C4F">
              <w:rPr>
                <w:rFonts w:asciiTheme="minorHAnsi" w:hAnsiTheme="minorHAnsi" w:cstheme="minorBidi"/>
                <w:b/>
                <w:bCs/>
              </w:rPr>
              <w:t>Average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5339AFDF" w14:textId="65B05F13" w:rsidR="00CF65E0" w:rsidRDefault="00CF65E0" w:rsidP="00CF65E0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11007C4F">
              <w:rPr>
                <w:rFonts w:asciiTheme="minorHAnsi" w:hAnsiTheme="minorHAnsi" w:cstheme="minorBidi"/>
                <w:b/>
                <w:bCs/>
              </w:rPr>
              <w:t>Good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671CEEC7" w14:textId="38A9295A" w:rsidR="00CF65E0" w:rsidRDefault="00CF65E0" w:rsidP="00CF65E0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11007C4F">
              <w:rPr>
                <w:rFonts w:asciiTheme="minorHAnsi" w:hAnsiTheme="minorHAnsi" w:cstheme="minorBidi"/>
                <w:b/>
                <w:bCs/>
              </w:rPr>
              <w:t>Excellent</w:t>
            </w:r>
          </w:p>
        </w:tc>
      </w:tr>
      <w:tr w:rsidR="00CF65E0" w14:paraId="306F72DE" w14:textId="77777777">
        <w:trPr>
          <w:trHeight w:val="300"/>
          <w:jc w:val="center"/>
        </w:trPr>
        <w:tc>
          <w:tcPr>
            <w:tcW w:w="2328" w:type="dxa"/>
            <w:shd w:val="clear" w:color="auto" w:fill="D9E2F3" w:themeFill="accent1" w:themeFillTint="33"/>
          </w:tcPr>
          <w:p w14:paraId="34A68B95" w14:textId="52DD7054" w:rsidR="00CF65E0" w:rsidRDefault="00CF65E0" w:rsidP="00CF65E0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11007C4F">
              <w:rPr>
                <w:rFonts w:asciiTheme="minorHAnsi" w:hAnsiTheme="minorHAnsi" w:cstheme="minorBidi"/>
                <w:b/>
                <w:bCs/>
              </w:rPr>
              <w:t>0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7445A0E7" w14:textId="5F470ED0" w:rsidR="00CF65E0" w:rsidRDefault="00CF65E0" w:rsidP="00CF65E0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11007C4F">
              <w:rPr>
                <w:rFonts w:asciiTheme="minorHAnsi" w:hAnsiTheme="minorHAnsi" w:cstheme="minorBidi"/>
                <w:b/>
                <w:bCs/>
              </w:rPr>
              <w:t>1-</w:t>
            </w:r>
            <w:r w:rsidR="00447B80">
              <w:rPr>
                <w:rFonts w:asciiTheme="minorHAnsi" w:hAnsiTheme="minorHAnsi" w:cstheme="minorBidi"/>
                <w:b/>
                <w:bCs/>
              </w:rPr>
              <w:t>6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2E3AAC97" w14:textId="5EDA0670" w:rsidR="00CF65E0" w:rsidRDefault="00447B80" w:rsidP="00CF65E0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7</w:t>
            </w:r>
            <w:r w:rsidR="00CF65E0">
              <w:rPr>
                <w:rFonts w:asciiTheme="minorHAnsi" w:hAnsiTheme="minorHAnsi" w:cstheme="minorBidi"/>
                <w:b/>
                <w:bCs/>
              </w:rPr>
              <w:t>-</w:t>
            </w:r>
            <w:r w:rsidR="00986511">
              <w:rPr>
                <w:rFonts w:asciiTheme="minorHAnsi" w:hAnsiTheme="minorHAnsi" w:cstheme="minorBidi"/>
                <w:b/>
                <w:bCs/>
              </w:rPr>
              <w:t>1</w:t>
            </w:r>
            <w:r>
              <w:rPr>
                <w:rFonts w:asciiTheme="minorHAnsi" w:hAnsiTheme="minorHAnsi" w:cstheme="minorBidi"/>
                <w:b/>
                <w:bCs/>
              </w:rPr>
              <w:t>2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1BFBDB46" w14:textId="01A982BD" w:rsidR="00CF65E0" w:rsidRDefault="00986511" w:rsidP="00CF65E0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1</w:t>
            </w:r>
            <w:r w:rsidR="00447B80">
              <w:rPr>
                <w:rFonts w:asciiTheme="minorHAnsi" w:hAnsiTheme="minorHAnsi" w:cstheme="minorBidi"/>
                <w:b/>
                <w:bCs/>
              </w:rPr>
              <w:t>3</w:t>
            </w:r>
            <w:r>
              <w:rPr>
                <w:rFonts w:asciiTheme="minorHAnsi" w:hAnsiTheme="minorHAnsi" w:cstheme="minorBidi"/>
                <w:b/>
                <w:bCs/>
              </w:rPr>
              <w:t>-1</w:t>
            </w:r>
            <w:r w:rsidR="00447B80">
              <w:rPr>
                <w:rFonts w:asciiTheme="minorHAnsi" w:hAnsiTheme="minorHAnsi" w:cstheme="minorBidi"/>
                <w:b/>
                <w:bCs/>
              </w:rPr>
              <w:t>9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2817CBAC" w14:textId="43BF8156" w:rsidR="00CF65E0" w:rsidRDefault="00447B80" w:rsidP="00CF65E0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20-25</w:t>
            </w:r>
          </w:p>
        </w:tc>
        <w:tc>
          <w:tcPr>
            <w:tcW w:w="2328" w:type="dxa"/>
            <w:shd w:val="clear" w:color="auto" w:fill="D9E2F3" w:themeFill="accent1" w:themeFillTint="33"/>
          </w:tcPr>
          <w:p w14:paraId="33ED44A6" w14:textId="3D889375" w:rsidR="00CF65E0" w:rsidRDefault="00447B80" w:rsidP="00CF65E0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26-30</w:t>
            </w:r>
          </w:p>
        </w:tc>
      </w:tr>
      <w:tr w:rsidR="00ED791E" w14:paraId="704FD3B8" w14:textId="77777777">
        <w:trPr>
          <w:trHeight w:val="1134"/>
          <w:jc w:val="center"/>
        </w:trPr>
        <w:tc>
          <w:tcPr>
            <w:tcW w:w="2328" w:type="dxa"/>
            <w:shd w:val="clear" w:color="auto" w:fill="auto"/>
          </w:tcPr>
          <w:p w14:paraId="682E06E5" w14:textId="77777777" w:rsidR="00ED791E" w:rsidRPr="000B60BA" w:rsidRDefault="00ED791E" w:rsidP="00ED791E">
            <w:pPr>
              <w:rPr>
                <w:rFonts w:asciiTheme="minorHAnsi" w:hAnsiTheme="minorHAnsi" w:cstheme="minorBidi"/>
              </w:rPr>
            </w:pPr>
            <w:r w:rsidRPr="000B60BA">
              <w:rPr>
                <w:rFonts w:asciiTheme="minorHAnsi" w:hAnsiTheme="minorHAnsi" w:cstheme="minorBidi"/>
              </w:rPr>
              <w:t>Responses do not</w:t>
            </w:r>
          </w:p>
          <w:p w14:paraId="6BA97543" w14:textId="48CB628C" w:rsidR="00ED791E" w:rsidRPr="000B60BA" w:rsidRDefault="00ED791E" w:rsidP="00ED791E">
            <w:pPr>
              <w:rPr>
                <w:rFonts w:asciiTheme="minorHAnsi" w:hAnsiTheme="minorHAnsi" w:cstheme="minorBidi"/>
              </w:rPr>
            </w:pPr>
            <w:r w:rsidRPr="000B60BA">
              <w:rPr>
                <w:rFonts w:asciiTheme="minorHAnsi" w:hAnsiTheme="minorHAnsi" w:cstheme="minorBidi"/>
              </w:rPr>
              <w:t>provide any required</w:t>
            </w:r>
            <w:r>
              <w:rPr>
                <w:rFonts w:asciiTheme="minorHAnsi" w:hAnsiTheme="minorHAnsi" w:cstheme="minorBidi"/>
              </w:rPr>
              <w:t xml:space="preserve"> </w:t>
            </w:r>
            <w:r w:rsidRPr="000B60BA">
              <w:rPr>
                <w:rFonts w:asciiTheme="minorHAnsi" w:hAnsiTheme="minorHAnsi" w:cstheme="minorBidi"/>
              </w:rPr>
              <w:t>information or respond to</w:t>
            </w:r>
            <w:r>
              <w:rPr>
                <w:rFonts w:asciiTheme="minorHAnsi" w:hAnsiTheme="minorHAnsi" w:cstheme="minorBidi"/>
              </w:rPr>
              <w:t xml:space="preserve"> </w:t>
            </w:r>
            <w:r w:rsidRPr="000B60BA">
              <w:rPr>
                <w:rFonts w:asciiTheme="minorHAnsi" w:hAnsiTheme="minorHAnsi" w:cstheme="minorBidi"/>
              </w:rPr>
              <w:t>the criteria.</w:t>
            </w:r>
          </w:p>
        </w:tc>
        <w:tc>
          <w:tcPr>
            <w:tcW w:w="2328" w:type="dxa"/>
            <w:shd w:val="clear" w:color="auto" w:fill="auto"/>
          </w:tcPr>
          <w:p w14:paraId="3D908028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are not fully formed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roject is difficult to understand.</w:t>
            </w:r>
          </w:p>
          <w:p w14:paraId="6B915C90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4298FEF1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only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artially respond to the criteria and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lack detail.</w:t>
            </w:r>
          </w:p>
          <w:p w14:paraId="02793C7F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5F0478E2" w14:textId="0012788E" w:rsidR="00ED791E" w:rsidRPr="003F799A" w:rsidRDefault="00ED791E" w:rsidP="00ED791E">
            <w:pPr>
              <w:rPr>
                <w:rFonts w:asciiTheme="minorHAnsi" w:hAnsiTheme="minorHAnsi" w:cstheme="minorBidi"/>
              </w:rPr>
            </w:pPr>
            <w:r w:rsidRPr="00820EF7">
              <w:rPr>
                <w:rFonts w:asciiTheme="minorHAnsi" w:hAnsiTheme="minorHAnsi" w:cstheme="minorHAnsi"/>
              </w:rPr>
              <w:t>Strategies are questionable.</w:t>
            </w:r>
          </w:p>
        </w:tc>
        <w:tc>
          <w:tcPr>
            <w:tcW w:w="2328" w:type="dxa"/>
            <w:shd w:val="clear" w:color="auto" w:fill="auto"/>
          </w:tcPr>
          <w:p w14:paraId="5FA79DB4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do address the criteria but lack detail.</w:t>
            </w:r>
          </w:p>
          <w:p w14:paraId="3C59E31E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5F6AD1E9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Descriptions are weak and only partially developed. The project is described, but a full picture is not evident.</w:t>
            </w:r>
          </w:p>
          <w:p w14:paraId="2003B395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499E6585" w14:textId="490D3019" w:rsidR="00ED791E" w:rsidRPr="00B87827" w:rsidRDefault="00ED791E" w:rsidP="00ED791E">
            <w:pPr>
              <w:rPr>
                <w:rFonts w:asciiTheme="minorHAnsi" w:hAnsiTheme="minorHAnsi" w:cstheme="minorBidi"/>
              </w:rPr>
            </w:pPr>
            <w:r w:rsidRPr="00820EF7">
              <w:rPr>
                <w:rFonts w:asciiTheme="minorHAnsi" w:hAnsiTheme="minorHAnsi" w:cstheme="minorHAnsi"/>
              </w:rPr>
              <w:t>Strategies seem underdeveloped.</w:t>
            </w:r>
          </w:p>
        </w:tc>
        <w:tc>
          <w:tcPr>
            <w:tcW w:w="2328" w:type="dxa"/>
            <w:shd w:val="clear" w:color="auto" w:fill="auto"/>
          </w:tcPr>
          <w:p w14:paraId="19FB082D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address th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criteria.</w:t>
            </w:r>
          </w:p>
          <w:p w14:paraId="4E7558B3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06D8A745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Descriptions allow panelists to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understand th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roject.</w:t>
            </w:r>
          </w:p>
          <w:p w14:paraId="4095A62F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5CA97CFA" w14:textId="481521AE" w:rsidR="00ED791E" w:rsidRPr="003A07A7" w:rsidRDefault="00ED791E" w:rsidP="00ED791E">
            <w:pPr>
              <w:rPr>
                <w:rFonts w:asciiTheme="minorHAnsi" w:hAnsiTheme="minorHAnsi" w:cstheme="minorBidi"/>
              </w:rPr>
            </w:pPr>
            <w:r w:rsidRPr="00820EF7">
              <w:rPr>
                <w:rFonts w:asciiTheme="minorHAnsi" w:hAnsiTheme="minorHAnsi" w:cstheme="minorHAnsi"/>
              </w:rPr>
              <w:t>Strategies are effective.</w:t>
            </w:r>
          </w:p>
        </w:tc>
        <w:tc>
          <w:tcPr>
            <w:tcW w:w="2328" w:type="dxa"/>
            <w:shd w:val="clear" w:color="auto" w:fill="auto"/>
          </w:tcPr>
          <w:p w14:paraId="6DB9EA6C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address th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criteria clearly and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with full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descriptions.</w:t>
            </w:r>
          </w:p>
          <w:p w14:paraId="106325C0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46ABFB9C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The flow of th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roject is clear.</w:t>
            </w:r>
          </w:p>
          <w:p w14:paraId="4EE066BD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11D23D0D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Strategies are strong and solid.</w:t>
            </w:r>
          </w:p>
          <w:p w14:paraId="497CCDC6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6D2C5E9B" w14:textId="53EF0BA8" w:rsidR="00ED791E" w:rsidRPr="007175CC" w:rsidRDefault="00ED791E" w:rsidP="00ED791E">
            <w:pPr>
              <w:rPr>
                <w:rFonts w:asciiTheme="minorHAnsi" w:hAnsiTheme="minorHAnsi" w:cstheme="minorBidi"/>
              </w:rPr>
            </w:pPr>
            <w:r w:rsidRPr="00820EF7">
              <w:rPr>
                <w:rFonts w:asciiTheme="minorHAnsi" w:hAnsiTheme="minorHAnsi" w:cstheme="minorHAnsi"/>
              </w:rPr>
              <w:t>Response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demonstrate a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well-thought-out project.</w:t>
            </w:r>
          </w:p>
        </w:tc>
        <w:tc>
          <w:tcPr>
            <w:tcW w:w="2328" w:type="dxa"/>
            <w:shd w:val="clear" w:color="auto" w:fill="auto"/>
          </w:tcPr>
          <w:p w14:paraId="149F06FF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are fully developed, providing information and details directly addressing the criteria.</w:t>
            </w:r>
          </w:p>
          <w:p w14:paraId="33DC2BBF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20870053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The process is described very clearly and exceeds expectations.</w:t>
            </w:r>
          </w:p>
          <w:p w14:paraId="762443FE" w14:textId="77777777" w:rsidR="00ED791E" w:rsidRPr="00820EF7" w:rsidRDefault="00ED791E" w:rsidP="00ED791E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5A364DB4" w14:textId="6851714A" w:rsidR="00ED791E" w:rsidRPr="11007C4F" w:rsidRDefault="00ED791E" w:rsidP="00ED791E">
            <w:pPr>
              <w:rPr>
                <w:rFonts w:asciiTheme="minorHAnsi" w:hAnsiTheme="minorHAnsi" w:cstheme="minorBidi"/>
              </w:rPr>
            </w:pPr>
            <w:r w:rsidRPr="00820EF7">
              <w:rPr>
                <w:rFonts w:asciiTheme="minorHAnsi" w:hAnsiTheme="minorHAnsi" w:cstheme="minorHAnsi"/>
              </w:rPr>
              <w:t>Strategies and choices are exemplary, demonstrating excellent planning and leadership.</w:t>
            </w:r>
          </w:p>
        </w:tc>
      </w:tr>
    </w:tbl>
    <w:p w14:paraId="4B791405" w14:textId="77777777" w:rsidR="00085A06" w:rsidRPr="00C356F7" w:rsidRDefault="00085A06" w:rsidP="00085A06">
      <w:pPr>
        <w:rPr>
          <w:rFonts w:asciiTheme="minorHAnsi" w:eastAsia="Calibri" w:hAnsiTheme="minorHAnsi" w:cstheme="minorHAnsi"/>
          <w:szCs w:val="24"/>
        </w:rPr>
      </w:pPr>
    </w:p>
    <w:p w14:paraId="7F01E226" w14:textId="77777777" w:rsidR="00085A06" w:rsidRPr="00C356F7" w:rsidRDefault="00085A06" w:rsidP="00085A06">
      <w:pPr>
        <w:rPr>
          <w:rFonts w:asciiTheme="minorHAnsi" w:eastAsia="Calibri" w:hAnsiTheme="minorHAnsi" w:cstheme="minorHAnsi"/>
          <w:szCs w:val="24"/>
        </w:rPr>
      </w:pPr>
    </w:p>
    <w:p w14:paraId="29B8A60D" w14:textId="77777777" w:rsidR="004D25DC" w:rsidRPr="00C356F7" w:rsidRDefault="004D25DC" w:rsidP="004D25DC">
      <w:pPr>
        <w:rPr>
          <w:rFonts w:asciiTheme="minorHAnsi" w:hAnsiTheme="minorHAnsi" w:cstheme="minorHAnsi"/>
          <w:szCs w:val="24"/>
        </w:rPr>
      </w:pPr>
      <w:r w:rsidRPr="00C356F7">
        <w:rPr>
          <w:rFonts w:asciiTheme="minorHAnsi" w:hAnsiTheme="minorHAnsi" w:cstheme="minorHAnsi"/>
          <w:szCs w:val="24"/>
        </w:rPr>
        <w:br w:type="page"/>
      </w:r>
    </w:p>
    <w:p w14:paraId="40C2B48F" w14:textId="77777777" w:rsidR="004175C6" w:rsidRDefault="004175C6" w:rsidP="004D25DC">
      <w:pPr>
        <w:rPr>
          <w:rFonts w:asciiTheme="minorHAnsi" w:hAnsiTheme="minorHAnsi" w:cstheme="minorHAnsi"/>
          <w:szCs w:val="24"/>
        </w:rPr>
      </w:pPr>
    </w:p>
    <w:p w14:paraId="722867D3" w14:textId="77777777" w:rsidR="004175C6" w:rsidRDefault="004175C6" w:rsidP="004D25DC">
      <w:pPr>
        <w:rPr>
          <w:rFonts w:asciiTheme="minorHAnsi" w:hAnsiTheme="minorHAnsi" w:cstheme="minorHAnsi"/>
          <w:szCs w:val="24"/>
        </w:rPr>
      </w:pPr>
    </w:p>
    <w:p w14:paraId="086E65A4" w14:textId="2D025F91" w:rsidR="00D36B87" w:rsidRPr="00D36B87" w:rsidRDefault="004D25DC" w:rsidP="00D36B87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color w:val="201F1E"/>
          <w:sz w:val="22"/>
          <w:szCs w:val="22"/>
        </w:rPr>
      </w:pPr>
      <w:r w:rsidRPr="00A86EAE">
        <w:rPr>
          <w:rFonts w:asciiTheme="minorHAnsi" w:hAnsiTheme="minorHAnsi" w:cstheme="minorHAnsi"/>
          <w:b/>
        </w:rPr>
        <w:t xml:space="preserve">For:  </w:t>
      </w:r>
      <w:r>
        <w:rPr>
          <w:rFonts w:asciiTheme="minorHAnsi" w:hAnsiTheme="minorHAnsi" w:cstheme="minorHAnsi"/>
          <w:b/>
        </w:rPr>
        <w:t xml:space="preserve">Organizational Capacity/Evaluation </w:t>
      </w:r>
      <w:r w:rsidR="00885C0A">
        <w:rPr>
          <w:rFonts w:asciiTheme="minorHAnsi" w:hAnsiTheme="minorHAnsi" w:cstheme="minorHAnsi"/>
          <w:b/>
        </w:rPr>
        <w:t>(</w:t>
      </w:r>
      <w:r w:rsidR="001C2888">
        <w:rPr>
          <w:rFonts w:asciiTheme="minorHAnsi" w:hAnsiTheme="minorHAnsi" w:cstheme="minorHAnsi"/>
          <w:b/>
        </w:rPr>
        <w:t>20</w:t>
      </w:r>
      <w:r>
        <w:rPr>
          <w:rFonts w:asciiTheme="minorHAnsi" w:hAnsiTheme="minorHAnsi" w:cstheme="minorHAnsi"/>
          <w:b/>
        </w:rPr>
        <w:t xml:space="preserve"> possible points</w:t>
      </w:r>
      <w:r w:rsidR="00885C0A">
        <w:rPr>
          <w:rFonts w:asciiTheme="minorHAnsi" w:hAnsiTheme="minorHAnsi" w:cstheme="minorHAnsi"/>
          <w:b/>
        </w:rPr>
        <w:t>)</w:t>
      </w:r>
      <w:r>
        <w:rPr>
          <w:rFonts w:asciiTheme="minorHAnsi" w:hAnsiTheme="minorHAnsi" w:cstheme="minorHAnsi"/>
          <w:b/>
        </w:rPr>
        <w:t xml:space="preserve"> </w:t>
      </w:r>
      <w:r w:rsidR="00D36B87" w:rsidRPr="00D36B87">
        <w:rPr>
          <w:rFonts w:asciiTheme="minorHAnsi" w:hAnsiTheme="minorHAnsi" w:cstheme="minorHAnsi"/>
          <w:bCs/>
          <w:sz w:val="22"/>
          <w:szCs w:val="22"/>
        </w:rPr>
        <w:t>Criteria:</w:t>
      </w:r>
      <w:r w:rsidR="00D36B87" w:rsidRPr="00D36B87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D36B87" w:rsidRPr="00D36B87">
        <w:rPr>
          <w:rFonts w:asciiTheme="minorHAnsi" w:hAnsiTheme="minorHAnsi" w:cstheme="minorHAnsi"/>
          <w:i/>
          <w:iCs/>
          <w:color w:val="201F1E"/>
          <w:sz w:val="22"/>
          <w:szCs w:val="22"/>
        </w:rPr>
        <w:t>Presenter’s ability to carry out and evaluate the project. What are the qualifications of the people working on the project? </w:t>
      </w:r>
    </w:p>
    <w:p w14:paraId="12580A19" w14:textId="0E3DFA3B" w:rsidR="004D25DC" w:rsidRPr="00930427" w:rsidRDefault="004D25DC" w:rsidP="004D25DC">
      <w:pPr>
        <w:rPr>
          <w:rFonts w:asciiTheme="minorHAnsi" w:hAnsiTheme="minorHAnsi" w:cstheme="minorHAnsi"/>
          <w:szCs w:val="24"/>
        </w:rPr>
      </w:pPr>
    </w:p>
    <w:tbl>
      <w:tblPr>
        <w:tblW w:w="139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00"/>
        <w:gridCol w:w="1980"/>
        <w:gridCol w:w="2712"/>
        <w:gridCol w:w="2146"/>
        <w:gridCol w:w="2064"/>
        <w:gridCol w:w="2366"/>
      </w:tblGrid>
      <w:tr w:rsidR="004D25DC" w:rsidRPr="00C356F7" w14:paraId="752BE586" w14:textId="77777777" w:rsidTr="001909E4">
        <w:trPr>
          <w:trHeight w:val="300"/>
          <w:jc w:val="center"/>
        </w:trPr>
        <w:tc>
          <w:tcPr>
            <w:tcW w:w="2700" w:type="dxa"/>
            <w:shd w:val="clear" w:color="auto" w:fill="D9E2F3" w:themeFill="accent1" w:themeFillTint="33"/>
          </w:tcPr>
          <w:p w14:paraId="3FF667B0" w14:textId="77777777" w:rsidR="004D25DC" w:rsidRPr="00C356F7" w:rsidRDefault="004D25DC" w:rsidP="001909E4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1980" w:type="dxa"/>
            <w:shd w:val="clear" w:color="auto" w:fill="D9E2F3" w:themeFill="accent1" w:themeFillTint="33"/>
          </w:tcPr>
          <w:p w14:paraId="6AF49C88" w14:textId="77777777" w:rsidR="004D25DC" w:rsidRPr="00C356F7" w:rsidRDefault="004D25DC" w:rsidP="001909E4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C356F7">
              <w:rPr>
                <w:rFonts w:asciiTheme="minorHAnsi" w:hAnsiTheme="minorHAnsi" w:cstheme="minorHAnsi"/>
                <w:b/>
                <w:szCs w:val="24"/>
              </w:rPr>
              <w:t>Poor</w:t>
            </w:r>
          </w:p>
        </w:tc>
        <w:tc>
          <w:tcPr>
            <w:tcW w:w="2712" w:type="dxa"/>
            <w:shd w:val="clear" w:color="auto" w:fill="D9E2F3" w:themeFill="accent1" w:themeFillTint="33"/>
          </w:tcPr>
          <w:p w14:paraId="45260631" w14:textId="77777777" w:rsidR="004D25DC" w:rsidRPr="00C356F7" w:rsidRDefault="004D25DC" w:rsidP="001909E4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C356F7">
              <w:rPr>
                <w:rFonts w:asciiTheme="minorHAnsi" w:hAnsiTheme="minorHAnsi" w:cstheme="minorHAnsi"/>
                <w:b/>
                <w:szCs w:val="24"/>
              </w:rPr>
              <w:t>Fair</w:t>
            </w:r>
          </w:p>
        </w:tc>
        <w:tc>
          <w:tcPr>
            <w:tcW w:w="2146" w:type="dxa"/>
            <w:shd w:val="clear" w:color="auto" w:fill="D9E2F3" w:themeFill="accent1" w:themeFillTint="33"/>
          </w:tcPr>
          <w:p w14:paraId="5EC85825" w14:textId="77777777" w:rsidR="004D25DC" w:rsidRPr="00C356F7" w:rsidRDefault="004D25DC" w:rsidP="001909E4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C356F7">
              <w:rPr>
                <w:rFonts w:asciiTheme="minorHAnsi" w:hAnsiTheme="minorHAnsi" w:cstheme="minorHAnsi"/>
                <w:b/>
                <w:szCs w:val="24"/>
              </w:rPr>
              <w:t>Average</w:t>
            </w:r>
          </w:p>
        </w:tc>
        <w:tc>
          <w:tcPr>
            <w:tcW w:w="2064" w:type="dxa"/>
            <w:shd w:val="clear" w:color="auto" w:fill="D9E2F3" w:themeFill="accent1" w:themeFillTint="33"/>
          </w:tcPr>
          <w:p w14:paraId="46EA752F" w14:textId="77777777" w:rsidR="004D25DC" w:rsidRPr="00C356F7" w:rsidRDefault="004D25DC" w:rsidP="001909E4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C356F7">
              <w:rPr>
                <w:rFonts w:asciiTheme="minorHAnsi" w:hAnsiTheme="minorHAnsi" w:cstheme="minorHAnsi"/>
                <w:b/>
                <w:szCs w:val="24"/>
              </w:rPr>
              <w:t>Good</w:t>
            </w:r>
          </w:p>
        </w:tc>
        <w:tc>
          <w:tcPr>
            <w:tcW w:w="2366" w:type="dxa"/>
            <w:shd w:val="clear" w:color="auto" w:fill="D9E2F3" w:themeFill="accent1" w:themeFillTint="33"/>
          </w:tcPr>
          <w:p w14:paraId="2B9E5B93" w14:textId="77777777" w:rsidR="004D25DC" w:rsidRPr="00C356F7" w:rsidRDefault="004D25DC" w:rsidP="001909E4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C356F7">
              <w:rPr>
                <w:rFonts w:asciiTheme="minorHAnsi" w:hAnsiTheme="minorHAnsi" w:cstheme="minorHAnsi"/>
                <w:b/>
                <w:szCs w:val="24"/>
              </w:rPr>
              <w:t>Excellent</w:t>
            </w:r>
          </w:p>
        </w:tc>
      </w:tr>
      <w:tr w:rsidR="004D25DC" w:rsidRPr="00C356F7" w14:paraId="181F8E7C" w14:textId="77777777" w:rsidTr="001909E4">
        <w:trPr>
          <w:trHeight w:val="300"/>
          <w:jc w:val="center"/>
        </w:trPr>
        <w:tc>
          <w:tcPr>
            <w:tcW w:w="2700" w:type="dxa"/>
            <w:shd w:val="clear" w:color="auto" w:fill="D9E2F3" w:themeFill="accent1" w:themeFillTint="33"/>
          </w:tcPr>
          <w:p w14:paraId="209ECD44" w14:textId="77777777" w:rsidR="004D25DC" w:rsidRPr="00C356F7" w:rsidRDefault="004D25DC" w:rsidP="001909E4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C356F7">
              <w:rPr>
                <w:rFonts w:asciiTheme="minorHAnsi" w:hAnsiTheme="minorHAnsi" w:cstheme="minorHAnsi"/>
                <w:b/>
                <w:szCs w:val="24"/>
              </w:rPr>
              <w:t>0</w:t>
            </w:r>
          </w:p>
        </w:tc>
        <w:tc>
          <w:tcPr>
            <w:tcW w:w="1980" w:type="dxa"/>
            <w:shd w:val="clear" w:color="auto" w:fill="D9E2F3" w:themeFill="accent1" w:themeFillTint="33"/>
          </w:tcPr>
          <w:p w14:paraId="07356FB1" w14:textId="4877742D" w:rsidR="004D25DC" w:rsidRPr="00C356F7" w:rsidRDefault="004D25DC" w:rsidP="001909E4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C356F7">
              <w:rPr>
                <w:rFonts w:asciiTheme="minorHAnsi" w:hAnsiTheme="minorHAnsi" w:cstheme="minorHAnsi"/>
                <w:b/>
                <w:szCs w:val="24"/>
              </w:rPr>
              <w:t>1-</w:t>
            </w:r>
            <w:r w:rsidR="000B5FB1">
              <w:rPr>
                <w:rFonts w:asciiTheme="minorHAnsi" w:hAnsiTheme="minorHAnsi" w:cstheme="minorHAnsi"/>
                <w:b/>
                <w:szCs w:val="24"/>
              </w:rPr>
              <w:t>4</w:t>
            </w:r>
          </w:p>
        </w:tc>
        <w:tc>
          <w:tcPr>
            <w:tcW w:w="2712" w:type="dxa"/>
            <w:shd w:val="clear" w:color="auto" w:fill="D9E2F3" w:themeFill="accent1" w:themeFillTint="33"/>
          </w:tcPr>
          <w:p w14:paraId="280A7F71" w14:textId="75B83283" w:rsidR="004D25DC" w:rsidRPr="00C356F7" w:rsidRDefault="000B5FB1" w:rsidP="001909E4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5-8</w:t>
            </w:r>
          </w:p>
        </w:tc>
        <w:tc>
          <w:tcPr>
            <w:tcW w:w="2146" w:type="dxa"/>
            <w:shd w:val="clear" w:color="auto" w:fill="D9E2F3" w:themeFill="accent1" w:themeFillTint="33"/>
          </w:tcPr>
          <w:p w14:paraId="35C7D6FC" w14:textId="217DB07F" w:rsidR="004D25DC" w:rsidRPr="00C356F7" w:rsidRDefault="000B5FB1" w:rsidP="001909E4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9-12</w:t>
            </w:r>
          </w:p>
        </w:tc>
        <w:tc>
          <w:tcPr>
            <w:tcW w:w="2064" w:type="dxa"/>
            <w:shd w:val="clear" w:color="auto" w:fill="D9E2F3" w:themeFill="accent1" w:themeFillTint="33"/>
          </w:tcPr>
          <w:p w14:paraId="4E8F5F95" w14:textId="1F4903F5" w:rsidR="004D25DC" w:rsidRPr="00C356F7" w:rsidRDefault="000B5FB1" w:rsidP="001909E4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13-16</w:t>
            </w:r>
          </w:p>
        </w:tc>
        <w:tc>
          <w:tcPr>
            <w:tcW w:w="2366" w:type="dxa"/>
            <w:shd w:val="clear" w:color="auto" w:fill="D9E2F3" w:themeFill="accent1" w:themeFillTint="33"/>
          </w:tcPr>
          <w:p w14:paraId="6D52AF64" w14:textId="07A0FCB4" w:rsidR="004D25DC" w:rsidRPr="00C356F7" w:rsidRDefault="000B5FB1" w:rsidP="001909E4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17-20</w:t>
            </w:r>
          </w:p>
        </w:tc>
      </w:tr>
      <w:tr w:rsidR="0000769D" w:rsidRPr="00C356F7" w14:paraId="0A5CFC3E" w14:textId="77777777" w:rsidTr="001909E4">
        <w:trPr>
          <w:trHeight w:val="1134"/>
          <w:jc w:val="center"/>
        </w:trPr>
        <w:tc>
          <w:tcPr>
            <w:tcW w:w="2700" w:type="dxa"/>
            <w:shd w:val="clear" w:color="auto" w:fill="auto"/>
          </w:tcPr>
          <w:p w14:paraId="7EC02772" w14:textId="77777777" w:rsidR="0000769D" w:rsidRPr="000B60BA" w:rsidRDefault="0000769D" w:rsidP="0000769D">
            <w:pPr>
              <w:rPr>
                <w:rFonts w:asciiTheme="minorHAnsi" w:hAnsiTheme="minorHAnsi" w:cstheme="minorBidi"/>
              </w:rPr>
            </w:pPr>
            <w:r w:rsidRPr="000B60BA">
              <w:rPr>
                <w:rFonts w:asciiTheme="minorHAnsi" w:hAnsiTheme="minorHAnsi" w:cstheme="minorBidi"/>
              </w:rPr>
              <w:t>Responses do not</w:t>
            </w:r>
          </w:p>
          <w:p w14:paraId="4A34BC0E" w14:textId="2CB637DA" w:rsidR="0000769D" w:rsidRPr="00C356F7" w:rsidRDefault="0000769D" w:rsidP="0000769D">
            <w:pPr>
              <w:rPr>
                <w:rFonts w:asciiTheme="minorHAnsi" w:hAnsiTheme="minorHAnsi" w:cstheme="minorHAnsi"/>
                <w:szCs w:val="24"/>
              </w:rPr>
            </w:pPr>
            <w:r w:rsidRPr="000B60BA">
              <w:rPr>
                <w:rFonts w:asciiTheme="minorHAnsi" w:hAnsiTheme="minorHAnsi" w:cstheme="minorBidi"/>
              </w:rPr>
              <w:t>provide any required</w:t>
            </w:r>
            <w:r>
              <w:rPr>
                <w:rFonts w:asciiTheme="minorHAnsi" w:hAnsiTheme="minorHAnsi" w:cstheme="minorBidi"/>
              </w:rPr>
              <w:t xml:space="preserve"> </w:t>
            </w:r>
            <w:r w:rsidRPr="000B60BA">
              <w:rPr>
                <w:rFonts w:asciiTheme="minorHAnsi" w:hAnsiTheme="minorHAnsi" w:cstheme="minorBidi"/>
              </w:rPr>
              <w:t>information or respond to</w:t>
            </w:r>
            <w:r>
              <w:rPr>
                <w:rFonts w:asciiTheme="minorHAnsi" w:hAnsiTheme="minorHAnsi" w:cstheme="minorBidi"/>
              </w:rPr>
              <w:t xml:space="preserve"> </w:t>
            </w:r>
            <w:r w:rsidRPr="000B60BA">
              <w:rPr>
                <w:rFonts w:asciiTheme="minorHAnsi" w:hAnsiTheme="minorHAnsi" w:cstheme="minorBidi"/>
              </w:rPr>
              <w:t>the criteria.</w:t>
            </w:r>
          </w:p>
        </w:tc>
        <w:tc>
          <w:tcPr>
            <w:tcW w:w="1980" w:type="dxa"/>
            <w:shd w:val="clear" w:color="auto" w:fill="auto"/>
          </w:tcPr>
          <w:p w14:paraId="645B4976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are not fully formed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roject is difficult to understand.</w:t>
            </w:r>
          </w:p>
          <w:p w14:paraId="1D1E1ABF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26F4D3ED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only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artially respond to the criteria and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lack detail.</w:t>
            </w:r>
          </w:p>
          <w:p w14:paraId="1972E9F7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6DEFE15F" w14:textId="68866B6A" w:rsidR="0000769D" w:rsidRPr="00C356F7" w:rsidRDefault="0000769D" w:rsidP="0000769D">
            <w:pPr>
              <w:rPr>
                <w:rFonts w:asciiTheme="minorHAnsi" w:hAnsiTheme="minorHAnsi" w:cstheme="minorHAnsi"/>
                <w:szCs w:val="24"/>
              </w:rPr>
            </w:pPr>
            <w:r w:rsidRPr="00820EF7">
              <w:rPr>
                <w:rFonts w:asciiTheme="minorHAnsi" w:hAnsiTheme="minorHAnsi" w:cstheme="minorHAnsi"/>
              </w:rPr>
              <w:t>Strategies are questionable.</w:t>
            </w:r>
          </w:p>
        </w:tc>
        <w:tc>
          <w:tcPr>
            <w:tcW w:w="2712" w:type="dxa"/>
            <w:shd w:val="clear" w:color="auto" w:fill="auto"/>
          </w:tcPr>
          <w:p w14:paraId="5FC70B4A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do address the criteria but lack detail.</w:t>
            </w:r>
          </w:p>
          <w:p w14:paraId="720909CB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5FC9B0DF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Descriptions are weak and only partially developed. The project is described, but a full picture is not evident.</w:t>
            </w:r>
          </w:p>
          <w:p w14:paraId="57934C3A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44B68A6E" w14:textId="48E03884" w:rsidR="0000769D" w:rsidRPr="00C356F7" w:rsidRDefault="0000769D" w:rsidP="0000769D">
            <w:pPr>
              <w:rPr>
                <w:rFonts w:asciiTheme="minorHAnsi" w:hAnsiTheme="minorHAnsi" w:cstheme="minorHAnsi"/>
                <w:szCs w:val="24"/>
              </w:rPr>
            </w:pPr>
            <w:r w:rsidRPr="00820EF7">
              <w:rPr>
                <w:rFonts w:asciiTheme="minorHAnsi" w:hAnsiTheme="minorHAnsi" w:cstheme="minorHAnsi"/>
              </w:rPr>
              <w:t>Strategies seem underdeveloped.</w:t>
            </w:r>
          </w:p>
        </w:tc>
        <w:tc>
          <w:tcPr>
            <w:tcW w:w="2146" w:type="dxa"/>
            <w:shd w:val="clear" w:color="auto" w:fill="auto"/>
          </w:tcPr>
          <w:p w14:paraId="5A07531F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address th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criteria.</w:t>
            </w:r>
          </w:p>
          <w:p w14:paraId="660CA5CD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0E4185A3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Descriptions allow panelists to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understand th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roject.</w:t>
            </w:r>
          </w:p>
          <w:p w14:paraId="02B081BB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6C165B44" w14:textId="486D894C" w:rsidR="0000769D" w:rsidRPr="00C356F7" w:rsidRDefault="0000769D" w:rsidP="0000769D">
            <w:pPr>
              <w:rPr>
                <w:rFonts w:asciiTheme="minorHAnsi" w:hAnsiTheme="minorHAnsi" w:cstheme="minorHAnsi"/>
                <w:szCs w:val="24"/>
              </w:rPr>
            </w:pPr>
            <w:r w:rsidRPr="00820EF7">
              <w:rPr>
                <w:rFonts w:asciiTheme="minorHAnsi" w:hAnsiTheme="minorHAnsi" w:cstheme="minorHAnsi"/>
              </w:rPr>
              <w:t>Strategies are effective.</w:t>
            </w:r>
          </w:p>
        </w:tc>
        <w:tc>
          <w:tcPr>
            <w:tcW w:w="2064" w:type="dxa"/>
            <w:shd w:val="clear" w:color="auto" w:fill="auto"/>
          </w:tcPr>
          <w:p w14:paraId="7F1FDE73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address th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criteria clearly and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with full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descriptions.</w:t>
            </w:r>
          </w:p>
          <w:p w14:paraId="04A5D878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696E1C47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The flow of th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project is clear.</w:t>
            </w:r>
          </w:p>
          <w:p w14:paraId="403FC1D6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68FBF3C0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Strategies are strong and solid.</w:t>
            </w:r>
          </w:p>
          <w:p w14:paraId="24C2F1C1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0F1AE183" w14:textId="65C14D41" w:rsidR="0000769D" w:rsidRPr="00C356F7" w:rsidRDefault="0000769D" w:rsidP="0000769D">
            <w:pPr>
              <w:rPr>
                <w:rFonts w:asciiTheme="minorHAnsi" w:hAnsiTheme="minorHAnsi" w:cstheme="minorHAnsi"/>
                <w:szCs w:val="24"/>
              </w:rPr>
            </w:pPr>
            <w:r w:rsidRPr="00820EF7">
              <w:rPr>
                <w:rFonts w:asciiTheme="minorHAnsi" w:hAnsiTheme="minorHAnsi" w:cstheme="minorHAnsi"/>
              </w:rPr>
              <w:t>Response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demonstrate a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820EF7">
              <w:rPr>
                <w:rFonts w:asciiTheme="minorHAnsi" w:hAnsiTheme="minorHAnsi" w:cstheme="minorHAnsi"/>
              </w:rPr>
              <w:t>well-thought-out project.</w:t>
            </w:r>
          </w:p>
        </w:tc>
        <w:tc>
          <w:tcPr>
            <w:tcW w:w="2366" w:type="dxa"/>
            <w:shd w:val="clear" w:color="auto" w:fill="auto"/>
          </w:tcPr>
          <w:p w14:paraId="600162C3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Responses are fully developed, providing information and details directly addressing the criteria.</w:t>
            </w:r>
          </w:p>
          <w:p w14:paraId="3036AAF5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3C4943DC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  <w:r w:rsidRPr="00820EF7">
              <w:rPr>
                <w:rFonts w:asciiTheme="minorHAnsi" w:hAnsiTheme="minorHAnsi" w:cstheme="minorHAnsi"/>
              </w:rPr>
              <w:t>The process is described very clearly and exceeds expectations.</w:t>
            </w:r>
          </w:p>
          <w:p w14:paraId="61BD1401" w14:textId="77777777" w:rsidR="0000769D" w:rsidRPr="00820EF7" w:rsidRDefault="0000769D" w:rsidP="0000769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47A46FAC" w14:textId="2DB55656" w:rsidR="0000769D" w:rsidRPr="00C356F7" w:rsidRDefault="0000769D" w:rsidP="0000769D">
            <w:pPr>
              <w:rPr>
                <w:rFonts w:asciiTheme="minorHAnsi" w:hAnsiTheme="minorHAnsi" w:cstheme="minorHAnsi"/>
                <w:szCs w:val="24"/>
              </w:rPr>
            </w:pPr>
            <w:r w:rsidRPr="00820EF7">
              <w:rPr>
                <w:rFonts w:asciiTheme="minorHAnsi" w:hAnsiTheme="minorHAnsi" w:cstheme="minorHAnsi"/>
              </w:rPr>
              <w:t>Strategies and choices are exemplary, demonstrating excellent planning and leadership.</w:t>
            </w:r>
          </w:p>
        </w:tc>
      </w:tr>
    </w:tbl>
    <w:p w14:paraId="2C459970" w14:textId="77777777" w:rsidR="004D25DC" w:rsidRDefault="004D25DC" w:rsidP="004D25DC">
      <w:pPr>
        <w:rPr>
          <w:rFonts w:asciiTheme="minorHAnsi" w:hAnsiTheme="minorHAnsi" w:cstheme="minorHAnsi"/>
          <w:szCs w:val="24"/>
        </w:rPr>
      </w:pPr>
    </w:p>
    <w:p w14:paraId="32D991A1" w14:textId="06396DF6" w:rsidR="00FE7CBA" w:rsidRPr="004D25DC" w:rsidRDefault="00FE7CBA" w:rsidP="004D25DC">
      <w:pPr>
        <w:spacing w:after="160" w:line="259" w:lineRule="auto"/>
        <w:rPr>
          <w:rFonts w:asciiTheme="minorHAnsi" w:hAnsiTheme="minorHAnsi" w:cstheme="minorHAnsi"/>
          <w:szCs w:val="24"/>
        </w:rPr>
      </w:pPr>
    </w:p>
    <w:sectPr w:rsidR="00FE7CBA" w:rsidRPr="004D25DC" w:rsidSect="00C108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489DC0" w14:textId="77777777" w:rsidR="00C108C2" w:rsidRDefault="00C108C2" w:rsidP="00491773">
      <w:r>
        <w:separator/>
      </w:r>
    </w:p>
  </w:endnote>
  <w:endnote w:type="continuationSeparator" w:id="0">
    <w:p w14:paraId="19EBD288" w14:textId="77777777" w:rsidR="00C108C2" w:rsidRDefault="00C108C2" w:rsidP="00491773">
      <w:r>
        <w:continuationSeparator/>
      </w:r>
    </w:p>
  </w:endnote>
  <w:endnote w:type="continuationNotice" w:id="1">
    <w:p w14:paraId="00AA9DCC" w14:textId="77777777" w:rsidR="00C108C2" w:rsidRDefault="00C108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9E2BF8" w14:textId="77777777" w:rsidR="00DD7736" w:rsidRDefault="00DD77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 w:cstheme="minorHAnsi"/>
      </w:rPr>
      <w:id w:val="-1696303630"/>
      <w:docPartObj>
        <w:docPartGallery w:val="Page Numbers (Bottom of Page)"/>
        <w:docPartUnique/>
      </w:docPartObj>
    </w:sdtPr>
    <w:sdtContent>
      <w:sdt>
        <w:sdtPr>
          <w:rPr>
            <w:rFonts w:asciiTheme="minorHAnsi" w:hAnsiTheme="minorHAnsi" w:cstheme="minorHAnsi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F656F9B" w14:textId="2A10CD42" w:rsidR="00491773" w:rsidRPr="00381C37" w:rsidRDefault="00491773">
            <w:pPr>
              <w:pStyle w:val="Footer"/>
              <w:jc w:val="right"/>
              <w:rPr>
                <w:rFonts w:asciiTheme="minorHAnsi" w:hAnsiTheme="minorHAnsi" w:cstheme="minorHAnsi"/>
              </w:rPr>
            </w:pPr>
            <w:r w:rsidRPr="00381C37">
              <w:rPr>
                <w:rFonts w:asciiTheme="minorHAnsi" w:hAnsiTheme="minorHAnsi" w:cstheme="minorHAnsi"/>
              </w:rPr>
              <w:t xml:space="preserve">Page </w:t>
            </w:r>
            <w:r w:rsidRPr="00381C37">
              <w:rPr>
                <w:rFonts w:asciiTheme="minorHAnsi" w:hAnsiTheme="minorHAnsi" w:cstheme="minorHAnsi"/>
                <w:b/>
                <w:bCs/>
                <w:szCs w:val="24"/>
              </w:rPr>
              <w:fldChar w:fldCharType="begin"/>
            </w:r>
            <w:r w:rsidRPr="00381C37">
              <w:rPr>
                <w:rFonts w:asciiTheme="minorHAnsi" w:hAnsiTheme="minorHAnsi" w:cstheme="minorHAnsi"/>
                <w:b/>
                <w:bCs/>
              </w:rPr>
              <w:instrText xml:space="preserve"> PAGE </w:instrText>
            </w:r>
            <w:r w:rsidRPr="00381C37">
              <w:rPr>
                <w:rFonts w:asciiTheme="minorHAnsi" w:hAnsiTheme="minorHAnsi" w:cstheme="minorHAnsi"/>
                <w:b/>
                <w:bCs/>
                <w:szCs w:val="24"/>
              </w:rPr>
              <w:fldChar w:fldCharType="separate"/>
            </w:r>
            <w:r w:rsidRPr="00381C37">
              <w:rPr>
                <w:rFonts w:asciiTheme="minorHAnsi" w:hAnsiTheme="minorHAnsi" w:cstheme="minorHAnsi"/>
                <w:b/>
                <w:bCs/>
                <w:noProof/>
              </w:rPr>
              <w:t>2</w:t>
            </w:r>
            <w:r w:rsidRPr="00381C37">
              <w:rPr>
                <w:rFonts w:asciiTheme="minorHAnsi" w:hAnsiTheme="minorHAnsi" w:cstheme="minorHAnsi"/>
                <w:b/>
                <w:bCs/>
                <w:szCs w:val="24"/>
              </w:rPr>
              <w:fldChar w:fldCharType="end"/>
            </w:r>
            <w:r w:rsidRPr="00381C37">
              <w:rPr>
                <w:rFonts w:asciiTheme="minorHAnsi" w:hAnsiTheme="minorHAnsi" w:cstheme="minorHAnsi"/>
              </w:rPr>
              <w:t xml:space="preserve"> of </w:t>
            </w:r>
            <w:r w:rsidRPr="00381C37">
              <w:rPr>
                <w:rFonts w:asciiTheme="minorHAnsi" w:hAnsiTheme="minorHAnsi" w:cstheme="minorHAnsi"/>
                <w:b/>
                <w:bCs/>
                <w:szCs w:val="24"/>
              </w:rPr>
              <w:fldChar w:fldCharType="begin"/>
            </w:r>
            <w:r w:rsidRPr="00381C37">
              <w:rPr>
                <w:rFonts w:asciiTheme="minorHAnsi" w:hAnsiTheme="minorHAnsi" w:cstheme="minorHAnsi"/>
                <w:b/>
                <w:bCs/>
              </w:rPr>
              <w:instrText xml:space="preserve"> NUMPAGES  </w:instrText>
            </w:r>
            <w:r w:rsidRPr="00381C37">
              <w:rPr>
                <w:rFonts w:asciiTheme="minorHAnsi" w:hAnsiTheme="minorHAnsi" w:cstheme="minorHAnsi"/>
                <w:b/>
                <w:bCs/>
                <w:szCs w:val="24"/>
              </w:rPr>
              <w:fldChar w:fldCharType="separate"/>
            </w:r>
            <w:r w:rsidRPr="00381C37">
              <w:rPr>
                <w:rFonts w:asciiTheme="minorHAnsi" w:hAnsiTheme="minorHAnsi" w:cstheme="minorHAnsi"/>
                <w:b/>
                <w:bCs/>
                <w:noProof/>
              </w:rPr>
              <w:t>2</w:t>
            </w:r>
            <w:r w:rsidRPr="00381C37">
              <w:rPr>
                <w:rFonts w:asciiTheme="minorHAnsi" w:hAnsiTheme="minorHAnsi" w:cstheme="minorHAnsi"/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3E362AC" w14:textId="77777777" w:rsidR="00491773" w:rsidRDefault="004917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AD9287" w14:textId="77777777" w:rsidR="00DD7736" w:rsidRDefault="00DD77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096690" w14:textId="77777777" w:rsidR="00C108C2" w:rsidRDefault="00C108C2" w:rsidP="00491773">
      <w:r>
        <w:separator/>
      </w:r>
    </w:p>
  </w:footnote>
  <w:footnote w:type="continuationSeparator" w:id="0">
    <w:p w14:paraId="086FA32A" w14:textId="77777777" w:rsidR="00C108C2" w:rsidRDefault="00C108C2" w:rsidP="00491773">
      <w:r>
        <w:continuationSeparator/>
      </w:r>
    </w:p>
  </w:footnote>
  <w:footnote w:type="continuationNotice" w:id="1">
    <w:p w14:paraId="6B0EDB7A" w14:textId="77777777" w:rsidR="00C108C2" w:rsidRDefault="00C108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B99B06" w14:textId="77777777" w:rsidR="00DD7736" w:rsidRDefault="00DD77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BF9A5F" w14:textId="7989A9E2" w:rsidR="00AF1A55" w:rsidRDefault="00DD7736">
    <w:pPr>
      <w:pStyle w:val="Header"/>
    </w:pPr>
    <w:r w:rsidRPr="00C356F7">
      <w:rPr>
        <w:rFonts w:asciiTheme="minorHAnsi" w:hAnsiTheme="minorHAnsi" w:cstheme="minorHAnsi"/>
        <w:noProof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8C1E783" wp14:editId="52F50CDA">
              <wp:simplePos x="0" y="0"/>
              <wp:positionH relativeFrom="margin">
                <wp:align>center</wp:align>
              </wp:positionH>
              <wp:positionV relativeFrom="paragraph">
                <wp:posOffset>-228600</wp:posOffset>
              </wp:positionV>
              <wp:extent cx="3448050" cy="831850"/>
              <wp:effectExtent l="0" t="0" r="19050" b="25400"/>
              <wp:wrapNone/>
              <wp:docPr id="21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48050" cy="831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20CDB07" w14:textId="0F44F099" w:rsidR="001D1DF3" w:rsidRDefault="001D1DF3" w:rsidP="001D1DF3">
                          <w:pPr>
                            <w:pStyle w:val="Heading2"/>
                            <w:rPr>
                              <w:sz w:val="32"/>
                              <w:szCs w:val="32"/>
                            </w:rPr>
                          </w:pPr>
                          <w:r w:rsidRPr="003B3C01">
                            <w:rPr>
                              <w:sz w:val="32"/>
                              <w:szCs w:val="32"/>
                            </w:rPr>
                            <w:t>scoring matrix</w:t>
                          </w:r>
                        </w:p>
                        <w:p w14:paraId="623B6FD6" w14:textId="3126C6B2" w:rsidR="001D1DF3" w:rsidRPr="007624E4" w:rsidRDefault="001D1DF3" w:rsidP="001D1DF3">
                          <w:pPr>
                            <w:pStyle w:val="Heading2"/>
                            <w:rPr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 xml:space="preserve"> </w:t>
                          </w:r>
                          <w:r w:rsidR="00DD7736">
                            <w:rPr>
                              <w:sz w:val="32"/>
                              <w:szCs w:val="32"/>
                            </w:rPr>
                            <w:t>Micro-accessibility gran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C1E783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6" type="#_x0000_t202" style="position:absolute;margin-left:0;margin-top:-18pt;width:271.5pt;height:65.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" o:allowincell="f">
              <v:textbox>
                <w:txbxContent>
                  <w:p w14:paraId="220CDB07" w14:textId="0F44F099" w:rsidR="001D1DF3" w:rsidRDefault="001D1DF3" w:rsidP="001D1DF3">
                    <w:pPr>
                      <w:pStyle w:val="Heading2"/>
                      <w:rPr>
                        <w:sz w:val="32"/>
                        <w:szCs w:val="32"/>
                      </w:rPr>
                    </w:pPr>
                    <w:r w:rsidRPr="003B3C01">
                      <w:rPr>
                        <w:sz w:val="32"/>
                        <w:szCs w:val="32"/>
                      </w:rPr>
                      <w:t>scoring matrix</w:t>
                    </w:r>
                  </w:p>
                  <w:p w14:paraId="623B6FD6" w14:textId="3126C6B2" w:rsidR="001D1DF3" w:rsidRPr="007624E4" w:rsidRDefault="001D1DF3" w:rsidP="001D1DF3">
                    <w:pPr>
                      <w:pStyle w:val="Heading2"/>
                      <w:rPr>
                        <w:szCs w:val="32"/>
                      </w:rPr>
                    </w:pPr>
                    <w:r>
                      <w:rPr>
                        <w:sz w:val="32"/>
                        <w:szCs w:val="32"/>
                      </w:rPr>
                      <w:t xml:space="preserve"> </w:t>
                    </w:r>
                    <w:r w:rsidR="00DD7736">
                      <w:rPr>
                        <w:sz w:val="32"/>
                        <w:szCs w:val="32"/>
                      </w:rPr>
                      <w:t>Micro-accessibility gran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AF1A55">
      <w:rPr>
        <w:noProof/>
      </w:rPr>
      <w:drawing>
        <wp:inline distT="0" distB="0" distL="0" distR="0" wp14:anchorId="1D6A8BD6" wp14:editId="59EE30CC">
          <wp:extent cx="923925" cy="731999"/>
          <wp:effectExtent l="0" t="0" r="0" b="6350"/>
          <wp:docPr id="12" name="Picture 12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7319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BE5775" w14:textId="77777777" w:rsidR="00DD7736" w:rsidRDefault="00DD77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8A577BE"/>
    <w:multiLevelType w:val="multilevel"/>
    <w:tmpl w:val="0330B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C61353"/>
    <w:multiLevelType w:val="multilevel"/>
    <w:tmpl w:val="0764F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1611630"/>
    <w:multiLevelType w:val="multilevel"/>
    <w:tmpl w:val="BDECA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44391186">
    <w:abstractNumId w:val="0"/>
  </w:num>
  <w:num w:numId="2" w16cid:durableId="1341741444">
    <w:abstractNumId w:val="2"/>
  </w:num>
  <w:num w:numId="3" w16cid:durableId="6600394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NTc1NzAzMTIzMTBX0lEKTi0uzszPAykwqgUA9C6l2SwAAAA="/>
  </w:docVars>
  <w:rsids>
    <w:rsidRoot w:val="004D25DC"/>
    <w:rsid w:val="0000769D"/>
    <w:rsid w:val="00032797"/>
    <w:rsid w:val="000424BF"/>
    <w:rsid w:val="000452E4"/>
    <w:rsid w:val="00066F2F"/>
    <w:rsid w:val="00085A06"/>
    <w:rsid w:val="000B5FB1"/>
    <w:rsid w:val="000B60BA"/>
    <w:rsid w:val="000B6B46"/>
    <w:rsid w:val="000C2B7A"/>
    <w:rsid w:val="00154298"/>
    <w:rsid w:val="0018748C"/>
    <w:rsid w:val="001909E4"/>
    <w:rsid w:val="001C0FAD"/>
    <w:rsid w:val="001C2888"/>
    <w:rsid w:val="001D0D53"/>
    <w:rsid w:val="001D1DF3"/>
    <w:rsid w:val="00221645"/>
    <w:rsid w:val="00250F66"/>
    <w:rsid w:val="002923CB"/>
    <w:rsid w:val="002E5890"/>
    <w:rsid w:val="002F4653"/>
    <w:rsid w:val="0036183F"/>
    <w:rsid w:val="0037408A"/>
    <w:rsid w:val="00381C37"/>
    <w:rsid w:val="003A07A7"/>
    <w:rsid w:val="003F799A"/>
    <w:rsid w:val="004175C6"/>
    <w:rsid w:val="00447B80"/>
    <w:rsid w:val="004638A2"/>
    <w:rsid w:val="00465677"/>
    <w:rsid w:val="004865FA"/>
    <w:rsid w:val="00491773"/>
    <w:rsid w:val="004D25DC"/>
    <w:rsid w:val="004D5AA8"/>
    <w:rsid w:val="004E2AE0"/>
    <w:rsid w:val="0054269A"/>
    <w:rsid w:val="005F5024"/>
    <w:rsid w:val="00667C21"/>
    <w:rsid w:val="006A3380"/>
    <w:rsid w:val="006E060A"/>
    <w:rsid w:val="00717313"/>
    <w:rsid w:val="007175CC"/>
    <w:rsid w:val="00727162"/>
    <w:rsid w:val="00767354"/>
    <w:rsid w:val="007768C1"/>
    <w:rsid w:val="007E2BED"/>
    <w:rsid w:val="00820EF7"/>
    <w:rsid w:val="0084282F"/>
    <w:rsid w:val="00862900"/>
    <w:rsid w:val="00876CC8"/>
    <w:rsid w:val="00885C0A"/>
    <w:rsid w:val="00930427"/>
    <w:rsid w:val="00945FA8"/>
    <w:rsid w:val="00986511"/>
    <w:rsid w:val="0099052E"/>
    <w:rsid w:val="0099206D"/>
    <w:rsid w:val="009E447D"/>
    <w:rsid w:val="00A010F4"/>
    <w:rsid w:val="00A376D6"/>
    <w:rsid w:val="00AA3ECE"/>
    <w:rsid w:val="00AF1A55"/>
    <w:rsid w:val="00B179E1"/>
    <w:rsid w:val="00B26922"/>
    <w:rsid w:val="00B3578B"/>
    <w:rsid w:val="00B87827"/>
    <w:rsid w:val="00BF726B"/>
    <w:rsid w:val="00C108C2"/>
    <w:rsid w:val="00C869FC"/>
    <w:rsid w:val="00CA1A3B"/>
    <w:rsid w:val="00CA6E0E"/>
    <w:rsid w:val="00CF65E0"/>
    <w:rsid w:val="00D17CC3"/>
    <w:rsid w:val="00D36B87"/>
    <w:rsid w:val="00D44243"/>
    <w:rsid w:val="00D44BF9"/>
    <w:rsid w:val="00DD7736"/>
    <w:rsid w:val="00E2786F"/>
    <w:rsid w:val="00EA2075"/>
    <w:rsid w:val="00ED791E"/>
    <w:rsid w:val="00F55CD6"/>
    <w:rsid w:val="00F76CD2"/>
    <w:rsid w:val="00FD515A"/>
    <w:rsid w:val="00FE7CBA"/>
    <w:rsid w:val="01B3ADBD"/>
    <w:rsid w:val="0AD001E7"/>
    <w:rsid w:val="11007C4F"/>
    <w:rsid w:val="1B59E5FF"/>
    <w:rsid w:val="1CA5AD55"/>
    <w:rsid w:val="223B5F4D"/>
    <w:rsid w:val="239AA23A"/>
    <w:rsid w:val="255237FF"/>
    <w:rsid w:val="2E81787C"/>
    <w:rsid w:val="301D48DD"/>
    <w:rsid w:val="315A3415"/>
    <w:rsid w:val="3AD1DC57"/>
    <w:rsid w:val="45E3B371"/>
    <w:rsid w:val="46C2AF70"/>
    <w:rsid w:val="48832455"/>
    <w:rsid w:val="4ACE9707"/>
    <w:rsid w:val="4D220402"/>
    <w:rsid w:val="513CFAA5"/>
    <w:rsid w:val="57504F28"/>
    <w:rsid w:val="5FA66BF6"/>
    <w:rsid w:val="604CE5CD"/>
    <w:rsid w:val="69FD107F"/>
    <w:rsid w:val="71BD27E9"/>
    <w:rsid w:val="76015A02"/>
    <w:rsid w:val="7FD57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033B8A"/>
  <w15:chartTrackingRefBased/>
  <w15:docId w15:val="{4D89C484-6EE6-4439-B657-BAEC1FA3F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91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4D25DC"/>
    <w:pPr>
      <w:keepNext/>
      <w:jc w:val="center"/>
      <w:outlineLvl w:val="1"/>
    </w:pPr>
    <w:rPr>
      <w:rFonts w:ascii="Arial" w:hAnsi="Arial"/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D25DC"/>
    <w:rPr>
      <w:rFonts w:ascii="Arial" w:eastAsia="Times New Roman" w:hAnsi="Arial" w:cs="Times New Roman"/>
      <w:b/>
      <w:caps/>
      <w:sz w:val="24"/>
      <w:szCs w:val="20"/>
    </w:rPr>
  </w:style>
  <w:style w:type="paragraph" w:styleId="ListParagraph">
    <w:name w:val="List Paragraph"/>
    <w:basedOn w:val="Normal"/>
    <w:uiPriority w:val="34"/>
    <w:qFormat/>
    <w:rsid w:val="004D25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17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773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4917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773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9E447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032797"/>
    <w:pPr>
      <w:spacing w:before="100" w:beforeAutospacing="1" w:after="100" w:afterAutospacing="1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3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4007bd9-c0d9-4f27-a4ad-edebe3770499" xsi:nil="true"/>
    <lcf76f155ced4ddcb4097134ff3c332f xmlns="102a36f1-065e-463a-97e3-2c263ab661a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660579657154EA8D4C267C8D0951F" ma:contentTypeVersion="19" ma:contentTypeDescription="Create a new document." ma:contentTypeScope="" ma:versionID="56c886713ed062dc5abaeee58763bb05">
  <xsd:schema xmlns:xsd="http://www.w3.org/2001/XMLSchema" xmlns:xs="http://www.w3.org/2001/XMLSchema" xmlns:p="http://schemas.microsoft.com/office/2006/metadata/properties" xmlns:ns2="102a36f1-065e-463a-97e3-2c263ab661af" xmlns:ns3="04007bd9-c0d9-4f27-a4ad-edebe3770499" targetNamespace="http://schemas.microsoft.com/office/2006/metadata/properties" ma:root="true" ma:fieldsID="21f1173f7ec6a4777bb01c1f9341bd89" ns2:_="" ns3:_="">
    <xsd:import namespace="102a36f1-065e-463a-97e3-2c263ab661af"/>
    <xsd:import namespace="04007bd9-c0d9-4f27-a4ad-edebe37704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a36f1-065e-463a-97e3-2c263ab66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6cdf1cd-9813-4153-ab27-573821dca0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07bd9-c0d9-4f27-a4ad-edebe377049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d2a84d8-057f-40d4-980b-4ffb05458a53}" ma:internalName="TaxCatchAll" ma:showField="CatchAllData" ma:web="04007bd9-c0d9-4f27-a4ad-edebe37704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C3C60E-5959-4AB0-8A89-13BE918DC3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14D969-C0F4-4C60-89B5-936747542152}">
  <ds:schemaRefs>
    <ds:schemaRef ds:uri="http://schemas.microsoft.com/office/2006/metadata/properties"/>
    <ds:schemaRef ds:uri="http://schemas.microsoft.com/office/infopath/2007/PartnerControls"/>
    <ds:schemaRef ds:uri="04007bd9-c0d9-4f27-a4ad-edebe3770499"/>
    <ds:schemaRef ds:uri="102a36f1-065e-463a-97e3-2c263ab661af"/>
  </ds:schemaRefs>
</ds:datastoreItem>
</file>

<file path=customXml/itemProps3.xml><?xml version="1.0" encoding="utf-8"?>
<ds:datastoreItem xmlns:ds="http://schemas.openxmlformats.org/officeDocument/2006/customXml" ds:itemID="{EF8A4BDA-DAB8-45B0-AB62-80A65F02B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2a36f1-065e-463a-97e3-2c263ab661af"/>
    <ds:schemaRef ds:uri="04007bd9-c0d9-4f27-a4ad-edebe37704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771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Hollingsworth</dc:creator>
  <cp:keywords/>
  <dc:description/>
  <cp:lastModifiedBy>Jessyca Holland</cp:lastModifiedBy>
  <cp:revision>11</cp:revision>
  <cp:lastPrinted>2022-03-01T22:31:00Z</cp:lastPrinted>
  <dcterms:created xsi:type="dcterms:W3CDTF">2024-05-02T16:56:00Z</dcterms:created>
  <dcterms:modified xsi:type="dcterms:W3CDTF">2024-05-02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C660579657154EA8D4C267C8D0951F</vt:lpwstr>
  </property>
  <property fmtid="{D5CDD505-2E9C-101B-9397-08002B2CF9AE}" pid="3" name="MediaServiceImageTags">
    <vt:lpwstr/>
  </property>
  <property fmtid="{D5CDD505-2E9C-101B-9397-08002B2CF9AE}" pid="4" name="GrammarlyDocumentId">
    <vt:lpwstr>996e0d04161bd0a5348ca655d0a9b6d65597fc8f0b728e686e1e48c107014637</vt:lpwstr>
  </property>
</Properties>
</file>